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961B6" w14:textId="34678FB6" w:rsidR="005E0CCE" w:rsidRDefault="00DE22A2">
      <w:r>
        <w:rPr>
          <w:rFonts w:hint="eastAsia"/>
        </w:rPr>
        <w:t>COMP</w:t>
      </w:r>
      <w:r>
        <w:t>90086 Assignment 1</w:t>
      </w:r>
    </w:p>
    <w:p w14:paraId="04010180" w14:textId="73B5B325" w:rsidR="00DE22A2" w:rsidRDefault="00DE22A2">
      <w:r>
        <w:rPr>
          <w:rFonts w:hint="eastAsia"/>
        </w:rPr>
        <w:t>J</w:t>
      </w:r>
      <w:r>
        <w:t>iawei Luo</w:t>
      </w:r>
    </w:p>
    <w:p w14:paraId="329139A8" w14:textId="042EA0DC" w:rsidR="00DE22A2" w:rsidRDefault="00DE22A2">
      <w:r>
        <w:rPr>
          <w:rFonts w:hint="eastAsia"/>
        </w:rPr>
        <w:t>1</w:t>
      </w:r>
      <w:r>
        <w:t>114028</w:t>
      </w:r>
    </w:p>
    <w:p w14:paraId="0BDDC110" w14:textId="77777777" w:rsidR="00717B62" w:rsidRDefault="00717B62"/>
    <w:p w14:paraId="7F64FEE7" w14:textId="05D51A58" w:rsidR="002D79E0" w:rsidRDefault="00DE22A2">
      <w:pPr>
        <w:rPr>
          <w:b/>
          <w:bCs/>
        </w:rPr>
      </w:pPr>
      <w:r w:rsidRPr="00717B62">
        <w:rPr>
          <w:b/>
          <w:bCs/>
        </w:rPr>
        <w:t>Question 1:</w:t>
      </w:r>
    </w:p>
    <w:p w14:paraId="5B6050B9" w14:textId="6869D179" w:rsidR="00FF5326" w:rsidRPr="00AC52FA" w:rsidRDefault="00FF5326">
      <w:r w:rsidRPr="00AC52FA">
        <w:rPr>
          <w:rFonts w:hint="eastAsia"/>
        </w:rPr>
        <w:t>For</w:t>
      </w:r>
      <w:r w:rsidRPr="00AC52FA">
        <w:t xml:space="preserve"> output size: </w:t>
      </w:r>
    </w:p>
    <w:p w14:paraId="096516C2" w14:textId="77777777" w:rsidR="00FF5326" w:rsidRPr="00AC52FA" w:rsidRDefault="00FF5326" w:rsidP="00FF5326">
      <w:pPr>
        <w:ind w:firstLine="420"/>
      </w:pPr>
      <w:r w:rsidRPr="00AC52FA">
        <w:t>No padding: output size=</w:t>
      </w:r>
      <w:proofErr w:type="gramStart"/>
      <w:r w:rsidRPr="00AC52FA">
        <w:t>ceiling( (</w:t>
      </w:r>
      <w:proofErr w:type="gramEnd"/>
      <w:r w:rsidRPr="00AC52FA">
        <w:t xml:space="preserve">input size - kernel size+1)/stride) </w:t>
      </w:r>
    </w:p>
    <w:p w14:paraId="600BE75A" w14:textId="77777777" w:rsidR="00FF5326" w:rsidRPr="00AC52FA" w:rsidRDefault="00FF5326" w:rsidP="00FF5326">
      <w:pPr>
        <w:ind w:firstLine="420"/>
      </w:pPr>
      <w:r w:rsidRPr="00AC52FA">
        <w:t>padding: output size=</w:t>
      </w:r>
      <w:proofErr w:type="gramStart"/>
      <w:r w:rsidRPr="00AC52FA">
        <w:t>ceiling( input</w:t>
      </w:r>
      <w:proofErr w:type="gramEnd"/>
      <w:r w:rsidRPr="00AC52FA">
        <w:t xml:space="preserve"> size / stride) </w:t>
      </w:r>
    </w:p>
    <w:p w14:paraId="3E95F7A2" w14:textId="70DC5129" w:rsidR="00FF5326" w:rsidRPr="00AC52FA" w:rsidRDefault="00FF5326" w:rsidP="00FF5326">
      <w:pPr>
        <w:ind w:firstLine="420"/>
      </w:pPr>
      <w:r w:rsidRPr="00AC52FA">
        <w:t xml:space="preserve">number of </w:t>
      </w:r>
      <w:proofErr w:type="gramStart"/>
      <w:r w:rsidRPr="00AC52FA">
        <w:t>channel</w:t>
      </w:r>
      <w:proofErr w:type="gramEnd"/>
      <w:r w:rsidRPr="00AC52FA">
        <w:t xml:space="preserve"> = number of filters</w:t>
      </w:r>
    </w:p>
    <w:p w14:paraId="20F5E4E5" w14:textId="6D7B70C6" w:rsidR="00FF5326" w:rsidRPr="00AC52FA" w:rsidRDefault="00FF5326" w:rsidP="00FF5326">
      <w:r w:rsidRPr="00AC52FA">
        <w:rPr>
          <w:rFonts w:hint="eastAsia"/>
        </w:rPr>
        <w:t>F</w:t>
      </w:r>
      <w:r w:rsidRPr="00AC52FA">
        <w:t xml:space="preserve">or </w:t>
      </w:r>
      <w:proofErr w:type="gramStart"/>
      <w:r w:rsidRPr="00AC52FA">
        <w:t>No.Para</w:t>
      </w:r>
      <w:proofErr w:type="gramEnd"/>
      <w:r w:rsidRPr="00AC52FA">
        <w:t xml:space="preserve"> and No.Multiplications</w:t>
      </w:r>
    </w:p>
    <w:p w14:paraId="5935E314" w14:textId="2AA753CB" w:rsidR="00FF5326" w:rsidRPr="00AC52FA" w:rsidRDefault="00FF5326" w:rsidP="00FF5326">
      <w:r w:rsidRPr="00AC52FA">
        <w:tab/>
        <w:t>k_c: column of kernel, k_r: row of kernel, K: number of filters</w:t>
      </w:r>
    </w:p>
    <w:p w14:paraId="035550A2" w14:textId="555F4F17" w:rsidR="00FF5326" w:rsidRPr="00AC52FA" w:rsidRDefault="00FF5326" w:rsidP="00FF5326">
      <w:pPr>
        <w:ind w:firstLine="420"/>
      </w:pPr>
      <w:r w:rsidRPr="00AC52FA">
        <w:t>w_o: width of output size, h_o: height of output size, M_o: channel of output</w:t>
      </w:r>
    </w:p>
    <w:p w14:paraId="33A25C48" w14:textId="4D50493C" w:rsidR="00FF5326" w:rsidRPr="00AC52FA" w:rsidRDefault="00FF5326" w:rsidP="00FF5326">
      <w:pPr>
        <w:ind w:firstLine="420"/>
      </w:pPr>
      <w:r w:rsidRPr="00AC52FA">
        <w:t>w_i: width of input size, h_i: height of input size, M: channel of input</w:t>
      </w:r>
    </w:p>
    <w:p w14:paraId="24C0CAD2" w14:textId="3858034F" w:rsidR="00FF5326" w:rsidRPr="00AC52FA" w:rsidRDefault="00FF5326" w:rsidP="00FF5326">
      <w:pPr>
        <w:ind w:firstLine="420"/>
      </w:pPr>
      <w:proofErr w:type="gramStart"/>
      <w:r w:rsidRPr="00AC52FA">
        <w:t>No.multiplication</w:t>
      </w:r>
      <w:proofErr w:type="gramEnd"/>
      <w:r w:rsidRPr="00AC52FA">
        <w:t xml:space="preserve">: M * k_r * k_c * w_o * h_o *K </w:t>
      </w:r>
    </w:p>
    <w:p w14:paraId="341AA7A5" w14:textId="23D49031" w:rsidR="00FF5326" w:rsidRPr="00AC52FA" w:rsidRDefault="00FF5326" w:rsidP="00FF5326">
      <w:pPr>
        <w:ind w:firstLine="420"/>
      </w:pPr>
      <w:proofErr w:type="gramStart"/>
      <w:r w:rsidRPr="00AC52FA">
        <w:t>No.parameters</w:t>
      </w:r>
      <w:proofErr w:type="gramEnd"/>
      <w:r w:rsidRPr="00AC52FA">
        <w:t>: K * M * k_c * k_r</w:t>
      </w:r>
    </w:p>
    <w:tbl>
      <w:tblPr>
        <w:tblStyle w:val="a4"/>
        <w:tblW w:w="11057" w:type="dxa"/>
        <w:tblInd w:w="-1423" w:type="dxa"/>
        <w:tblLayout w:type="fixed"/>
        <w:tblLook w:val="04A0" w:firstRow="1" w:lastRow="0" w:firstColumn="1" w:lastColumn="0" w:noHBand="0" w:noVBand="1"/>
      </w:tblPr>
      <w:tblGrid>
        <w:gridCol w:w="1465"/>
        <w:gridCol w:w="1053"/>
        <w:gridCol w:w="1034"/>
        <w:gridCol w:w="697"/>
        <w:gridCol w:w="1006"/>
        <w:gridCol w:w="777"/>
        <w:gridCol w:w="1623"/>
        <w:gridCol w:w="1276"/>
        <w:gridCol w:w="2126"/>
      </w:tblGrid>
      <w:tr w:rsidR="002D79E0" w14:paraId="4AB92711" w14:textId="77777777" w:rsidTr="00727806">
        <w:tc>
          <w:tcPr>
            <w:tcW w:w="1465" w:type="dxa"/>
          </w:tcPr>
          <w:p w14:paraId="753B4B44" w14:textId="6BAF7E0F" w:rsidR="0064302B" w:rsidRPr="002D79E0" w:rsidRDefault="0064302B">
            <w:pPr>
              <w:rPr>
                <w:b/>
                <w:bCs/>
              </w:rPr>
            </w:pPr>
            <w:r w:rsidRPr="002D79E0">
              <w:rPr>
                <w:rFonts w:hint="eastAsia"/>
                <w:b/>
                <w:bCs/>
              </w:rPr>
              <w:t>L</w:t>
            </w:r>
            <w:r w:rsidRPr="002D79E0">
              <w:rPr>
                <w:b/>
                <w:bCs/>
              </w:rPr>
              <w:t>ayer</w:t>
            </w:r>
          </w:p>
        </w:tc>
        <w:tc>
          <w:tcPr>
            <w:tcW w:w="1053" w:type="dxa"/>
          </w:tcPr>
          <w:p w14:paraId="7EC364D0" w14:textId="21ED2FD9" w:rsidR="0064302B" w:rsidRPr="002D79E0" w:rsidRDefault="0064302B">
            <w:pPr>
              <w:rPr>
                <w:b/>
                <w:bCs/>
              </w:rPr>
            </w:pPr>
            <w:r w:rsidRPr="002D79E0">
              <w:rPr>
                <w:rFonts w:hint="eastAsia"/>
                <w:b/>
                <w:bCs/>
              </w:rPr>
              <w:t>I</w:t>
            </w:r>
            <w:r w:rsidRPr="002D79E0">
              <w:rPr>
                <w:b/>
                <w:bCs/>
              </w:rPr>
              <w:t>nput</w:t>
            </w:r>
          </w:p>
        </w:tc>
        <w:tc>
          <w:tcPr>
            <w:tcW w:w="1034" w:type="dxa"/>
          </w:tcPr>
          <w:p w14:paraId="28FF7C2C" w14:textId="127600DE" w:rsidR="0064302B" w:rsidRPr="002D79E0" w:rsidRDefault="0064302B">
            <w:pPr>
              <w:rPr>
                <w:b/>
                <w:bCs/>
              </w:rPr>
            </w:pPr>
            <w:proofErr w:type="gramStart"/>
            <w:r w:rsidRPr="002D79E0">
              <w:rPr>
                <w:rFonts w:hint="eastAsia"/>
                <w:b/>
                <w:bCs/>
              </w:rPr>
              <w:t>N</w:t>
            </w:r>
            <w:r w:rsidRPr="002D79E0">
              <w:rPr>
                <w:b/>
                <w:bCs/>
              </w:rPr>
              <w:t>O.filter</w:t>
            </w:r>
            <w:proofErr w:type="gramEnd"/>
          </w:p>
        </w:tc>
        <w:tc>
          <w:tcPr>
            <w:tcW w:w="697" w:type="dxa"/>
          </w:tcPr>
          <w:p w14:paraId="6C4B5A28" w14:textId="2538F23A" w:rsidR="0064302B" w:rsidRPr="002D79E0" w:rsidRDefault="0064302B">
            <w:pPr>
              <w:rPr>
                <w:b/>
                <w:bCs/>
              </w:rPr>
            </w:pPr>
            <w:r w:rsidRPr="002D79E0">
              <w:rPr>
                <w:rFonts w:hint="eastAsia"/>
                <w:b/>
                <w:bCs/>
              </w:rPr>
              <w:t>F</w:t>
            </w:r>
            <w:r w:rsidRPr="002D79E0">
              <w:rPr>
                <w:b/>
                <w:bCs/>
              </w:rPr>
              <w:t>ilter Size</w:t>
            </w:r>
          </w:p>
        </w:tc>
        <w:tc>
          <w:tcPr>
            <w:tcW w:w="1006" w:type="dxa"/>
          </w:tcPr>
          <w:p w14:paraId="21CE96E3" w14:textId="2E8C8411" w:rsidR="0064302B" w:rsidRPr="002D79E0" w:rsidRDefault="0064302B">
            <w:pPr>
              <w:rPr>
                <w:b/>
                <w:bCs/>
              </w:rPr>
            </w:pPr>
            <w:r w:rsidRPr="002D79E0">
              <w:rPr>
                <w:rFonts w:hint="eastAsia"/>
                <w:b/>
                <w:bCs/>
              </w:rPr>
              <w:t>P</w:t>
            </w:r>
            <w:r w:rsidRPr="002D79E0">
              <w:rPr>
                <w:b/>
                <w:bCs/>
              </w:rPr>
              <w:t>adding</w:t>
            </w:r>
          </w:p>
        </w:tc>
        <w:tc>
          <w:tcPr>
            <w:tcW w:w="777" w:type="dxa"/>
          </w:tcPr>
          <w:p w14:paraId="0D7F3ABD" w14:textId="18C0B8F6" w:rsidR="0064302B" w:rsidRPr="002D79E0" w:rsidRDefault="0064302B">
            <w:pPr>
              <w:rPr>
                <w:b/>
                <w:bCs/>
              </w:rPr>
            </w:pPr>
            <w:r w:rsidRPr="002D79E0">
              <w:rPr>
                <w:b/>
                <w:bCs/>
              </w:rPr>
              <w:t>Stride</w:t>
            </w:r>
          </w:p>
        </w:tc>
        <w:tc>
          <w:tcPr>
            <w:tcW w:w="1623" w:type="dxa"/>
          </w:tcPr>
          <w:p w14:paraId="64FD27F2" w14:textId="46D7FB69" w:rsidR="0064302B" w:rsidRPr="002D79E0" w:rsidRDefault="0064302B">
            <w:pPr>
              <w:rPr>
                <w:b/>
                <w:bCs/>
              </w:rPr>
            </w:pPr>
            <w:r w:rsidRPr="002D79E0">
              <w:rPr>
                <w:rFonts w:hint="eastAsia"/>
                <w:b/>
                <w:bCs/>
              </w:rPr>
              <w:t>Out</w:t>
            </w:r>
            <w:r w:rsidRPr="002D79E0">
              <w:rPr>
                <w:b/>
                <w:bCs/>
              </w:rPr>
              <w:t>put Shape</w:t>
            </w:r>
          </w:p>
        </w:tc>
        <w:tc>
          <w:tcPr>
            <w:tcW w:w="1276" w:type="dxa"/>
          </w:tcPr>
          <w:p w14:paraId="5EF24D19" w14:textId="515B8841" w:rsidR="0064302B" w:rsidRPr="002D79E0" w:rsidRDefault="0064302B">
            <w:pPr>
              <w:rPr>
                <w:b/>
                <w:bCs/>
              </w:rPr>
            </w:pPr>
            <w:r w:rsidRPr="002D79E0">
              <w:rPr>
                <w:rFonts w:hint="eastAsia"/>
                <w:b/>
                <w:bCs/>
              </w:rPr>
              <w:t>N</w:t>
            </w:r>
            <w:r w:rsidRPr="002D79E0">
              <w:rPr>
                <w:b/>
                <w:bCs/>
              </w:rPr>
              <w:t>o. Para</w:t>
            </w:r>
          </w:p>
        </w:tc>
        <w:tc>
          <w:tcPr>
            <w:tcW w:w="2126" w:type="dxa"/>
          </w:tcPr>
          <w:p w14:paraId="10849E4A" w14:textId="7FA0AFA5" w:rsidR="0064302B" w:rsidRPr="002D79E0" w:rsidRDefault="0064302B">
            <w:pPr>
              <w:rPr>
                <w:b/>
                <w:bCs/>
              </w:rPr>
            </w:pPr>
            <w:r w:rsidRPr="002D79E0">
              <w:rPr>
                <w:rFonts w:hint="eastAsia"/>
                <w:b/>
                <w:bCs/>
              </w:rPr>
              <w:t>N</w:t>
            </w:r>
            <w:r w:rsidRPr="002D79E0">
              <w:rPr>
                <w:b/>
                <w:bCs/>
              </w:rPr>
              <w:t xml:space="preserve">o. </w:t>
            </w:r>
            <w:r w:rsidR="002D79E0" w:rsidRPr="002D79E0">
              <w:rPr>
                <w:b/>
                <w:bCs/>
              </w:rPr>
              <w:t>Multiplications</w:t>
            </w:r>
          </w:p>
        </w:tc>
      </w:tr>
      <w:tr w:rsidR="002D79E0" w14:paraId="494057CF" w14:textId="77777777" w:rsidTr="00727806">
        <w:tc>
          <w:tcPr>
            <w:tcW w:w="1465" w:type="dxa"/>
          </w:tcPr>
          <w:p w14:paraId="3C1C9B21" w14:textId="5D91316F" w:rsidR="0064302B" w:rsidRPr="00727806" w:rsidRDefault="0064302B">
            <w:pPr>
              <w:rPr>
                <w:b/>
                <w:bCs/>
              </w:rPr>
            </w:pPr>
            <w:r w:rsidRPr="00727806">
              <w:rPr>
                <w:b/>
                <w:bCs/>
              </w:rPr>
              <w:t>First Convolutional Layer</w:t>
            </w:r>
          </w:p>
        </w:tc>
        <w:tc>
          <w:tcPr>
            <w:tcW w:w="1053" w:type="dxa"/>
          </w:tcPr>
          <w:p w14:paraId="307826AB" w14:textId="778601B8" w:rsidR="0064302B" w:rsidRDefault="0064302B">
            <w:r>
              <w:t>32*32*3</w:t>
            </w:r>
          </w:p>
        </w:tc>
        <w:tc>
          <w:tcPr>
            <w:tcW w:w="1034" w:type="dxa"/>
          </w:tcPr>
          <w:p w14:paraId="0C703442" w14:textId="0DE2B1FE" w:rsidR="0064302B" w:rsidRDefault="0064302B">
            <w:r>
              <w:t>32</w:t>
            </w:r>
          </w:p>
        </w:tc>
        <w:tc>
          <w:tcPr>
            <w:tcW w:w="697" w:type="dxa"/>
          </w:tcPr>
          <w:p w14:paraId="47917C0D" w14:textId="5BC98C7A" w:rsidR="0064302B" w:rsidRDefault="0064302B">
            <w:r>
              <w:t>5*5</w:t>
            </w:r>
          </w:p>
        </w:tc>
        <w:tc>
          <w:tcPr>
            <w:tcW w:w="1006" w:type="dxa"/>
          </w:tcPr>
          <w:p w14:paraId="3350E1C7" w14:textId="7A60A4DC" w:rsidR="0064302B" w:rsidRDefault="0064302B">
            <w:r>
              <w:t>vaild</w:t>
            </w:r>
          </w:p>
        </w:tc>
        <w:tc>
          <w:tcPr>
            <w:tcW w:w="777" w:type="dxa"/>
          </w:tcPr>
          <w:p w14:paraId="40F26E14" w14:textId="69590931" w:rsidR="0064302B" w:rsidRDefault="0064302B">
            <w:r>
              <w:t>1*1</w:t>
            </w:r>
          </w:p>
        </w:tc>
        <w:tc>
          <w:tcPr>
            <w:tcW w:w="1623" w:type="dxa"/>
          </w:tcPr>
          <w:p w14:paraId="2F75C67D" w14:textId="71305598" w:rsidR="0064302B" w:rsidRDefault="0064302B">
            <w:r>
              <w:t>28*28*32</w:t>
            </w:r>
          </w:p>
        </w:tc>
        <w:tc>
          <w:tcPr>
            <w:tcW w:w="1276" w:type="dxa"/>
          </w:tcPr>
          <w:p w14:paraId="056BB2D2" w14:textId="77777777" w:rsidR="0064302B" w:rsidRDefault="0064302B">
            <w:r>
              <w:t>32*3*5*5</w:t>
            </w:r>
          </w:p>
          <w:p w14:paraId="544C7F5A" w14:textId="79C13DC5" w:rsidR="0064302B" w:rsidRDefault="0064302B">
            <w:r>
              <w:t>= 2400</w:t>
            </w:r>
          </w:p>
        </w:tc>
        <w:tc>
          <w:tcPr>
            <w:tcW w:w="2126" w:type="dxa"/>
          </w:tcPr>
          <w:p w14:paraId="5896223D" w14:textId="12AC5EE5" w:rsidR="0064302B" w:rsidRDefault="0064302B">
            <w:r w:rsidRPr="009E2EFD">
              <w:t>3</w:t>
            </w:r>
            <w:r>
              <w:t>*</w:t>
            </w:r>
            <w:r w:rsidRPr="009E2EFD">
              <w:t>5</w:t>
            </w:r>
            <w:r>
              <w:t>*</w:t>
            </w:r>
            <w:r w:rsidRPr="009E2EFD">
              <w:t>5</w:t>
            </w:r>
            <w:r>
              <w:t>*</w:t>
            </w:r>
            <w:r w:rsidRPr="009E2EFD">
              <w:t>28</w:t>
            </w:r>
            <w:r>
              <w:t>*</w:t>
            </w:r>
            <w:r w:rsidRPr="009E2EFD">
              <w:t>28</w:t>
            </w:r>
            <w:r>
              <w:t>*32</w:t>
            </w:r>
          </w:p>
          <w:p w14:paraId="15BE86A6" w14:textId="7122A162" w:rsidR="0064302B" w:rsidRDefault="0064302B">
            <w:r w:rsidRPr="009E2EFD">
              <w:t>=</w:t>
            </w:r>
            <w:r>
              <w:t xml:space="preserve"> 1881600</w:t>
            </w:r>
          </w:p>
        </w:tc>
      </w:tr>
      <w:tr w:rsidR="002D79E0" w14:paraId="50661F41" w14:textId="77777777" w:rsidTr="00727806">
        <w:tc>
          <w:tcPr>
            <w:tcW w:w="1465" w:type="dxa"/>
          </w:tcPr>
          <w:p w14:paraId="4475814E" w14:textId="7DC20F30" w:rsidR="0064302B" w:rsidRPr="002D79E0" w:rsidRDefault="0064302B">
            <w:pPr>
              <w:rPr>
                <w:b/>
                <w:bCs/>
              </w:rPr>
            </w:pPr>
            <w:r w:rsidRPr="002D79E0">
              <w:rPr>
                <w:rFonts w:hint="eastAsia"/>
                <w:b/>
                <w:bCs/>
              </w:rPr>
              <w:t>M</w:t>
            </w:r>
            <w:r w:rsidRPr="002D79E0">
              <w:rPr>
                <w:b/>
                <w:bCs/>
              </w:rPr>
              <w:t>odule 1</w:t>
            </w:r>
          </w:p>
        </w:tc>
        <w:tc>
          <w:tcPr>
            <w:tcW w:w="1053" w:type="dxa"/>
          </w:tcPr>
          <w:p w14:paraId="6AEE76C2" w14:textId="77777777" w:rsidR="0064302B" w:rsidRDefault="0064302B"/>
        </w:tc>
        <w:tc>
          <w:tcPr>
            <w:tcW w:w="1034" w:type="dxa"/>
          </w:tcPr>
          <w:p w14:paraId="594EE01E" w14:textId="77777777" w:rsidR="0064302B" w:rsidRDefault="0064302B"/>
        </w:tc>
        <w:tc>
          <w:tcPr>
            <w:tcW w:w="697" w:type="dxa"/>
          </w:tcPr>
          <w:p w14:paraId="41F8D19D" w14:textId="77777777" w:rsidR="0064302B" w:rsidRDefault="0064302B"/>
        </w:tc>
        <w:tc>
          <w:tcPr>
            <w:tcW w:w="1006" w:type="dxa"/>
          </w:tcPr>
          <w:p w14:paraId="018E5166" w14:textId="77777777" w:rsidR="0064302B" w:rsidRDefault="0064302B"/>
        </w:tc>
        <w:tc>
          <w:tcPr>
            <w:tcW w:w="777" w:type="dxa"/>
          </w:tcPr>
          <w:p w14:paraId="4BD575F8" w14:textId="77777777" w:rsidR="0064302B" w:rsidRDefault="0064302B"/>
        </w:tc>
        <w:tc>
          <w:tcPr>
            <w:tcW w:w="1623" w:type="dxa"/>
          </w:tcPr>
          <w:p w14:paraId="571B829C" w14:textId="77777777" w:rsidR="0064302B" w:rsidRDefault="0064302B"/>
        </w:tc>
        <w:tc>
          <w:tcPr>
            <w:tcW w:w="1276" w:type="dxa"/>
          </w:tcPr>
          <w:p w14:paraId="556E85F8" w14:textId="77777777" w:rsidR="0064302B" w:rsidRDefault="0064302B"/>
        </w:tc>
        <w:tc>
          <w:tcPr>
            <w:tcW w:w="2126" w:type="dxa"/>
          </w:tcPr>
          <w:p w14:paraId="0C165922" w14:textId="77777777" w:rsidR="0064302B" w:rsidRDefault="0064302B"/>
        </w:tc>
      </w:tr>
      <w:tr w:rsidR="002D79E0" w14:paraId="646D5420" w14:textId="77777777" w:rsidTr="00727806">
        <w:tc>
          <w:tcPr>
            <w:tcW w:w="1465" w:type="dxa"/>
          </w:tcPr>
          <w:p w14:paraId="78C9D966" w14:textId="2BD3C0E2" w:rsidR="0064302B" w:rsidRDefault="0064302B">
            <w:r>
              <w:rPr>
                <w:rFonts w:hint="eastAsia"/>
              </w:rPr>
              <w:t>L</w:t>
            </w:r>
            <w:r>
              <w:t>eft Conv 1</w:t>
            </w:r>
          </w:p>
        </w:tc>
        <w:tc>
          <w:tcPr>
            <w:tcW w:w="1053" w:type="dxa"/>
          </w:tcPr>
          <w:p w14:paraId="72A6279F" w14:textId="5012663E" w:rsidR="0064302B" w:rsidRDefault="0064302B">
            <w:r>
              <w:t>28*28*32</w:t>
            </w:r>
          </w:p>
        </w:tc>
        <w:tc>
          <w:tcPr>
            <w:tcW w:w="1034" w:type="dxa"/>
          </w:tcPr>
          <w:p w14:paraId="6B4AEB7B" w14:textId="7365E8A9" w:rsidR="0064302B" w:rsidRDefault="0064302B">
            <w:r>
              <w:t>32</w:t>
            </w:r>
          </w:p>
        </w:tc>
        <w:tc>
          <w:tcPr>
            <w:tcW w:w="697" w:type="dxa"/>
          </w:tcPr>
          <w:p w14:paraId="3438BD1A" w14:textId="41F897D9" w:rsidR="0064302B" w:rsidRDefault="0064302B">
            <w:r>
              <w:rPr>
                <w:rFonts w:hint="eastAsia"/>
              </w:rPr>
              <w:t>1</w:t>
            </w:r>
            <w:r>
              <w:t>*1</w:t>
            </w:r>
          </w:p>
        </w:tc>
        <w:tc>
          <w:tcPr>
            <w:tcW w:w="1006" w:type="dxa"/>
          </w:tcPr>
          <w:p w14:paraId="7FBB6C2D" w14:textId="01163232" w:rsidR="0064302B" w:rsidRDefault="0064302B">
            <w:bookmarkStart w:id="0" w:name="OLE_LINK1"/>
            <w:r>
              <w:rPr>
                <w:rFonts w:hint="eastAsia"/>
              </w:rPr>
              <w:t>s</w:t>
            </w:r>
            <w:r>
              <w:t>ame</w:t>
            </w:r>
            <w:bookmarkEnd w:id="0"/>
          </w:p>
        </w:tc>
        <w:tc>
          <w:tcPr>
            <w:tcW w:w="777" w:type="dxa"/>
          </w:tcPr>
          <w:p w14:paraId="54320377" w14:textId="6A284213" w:rsidR="0064302B" w:rsidRDefault="002D79E0">
            <w:r>
              <w:t>1*1</w:t>
            </w:r>
          </w:p>
        </w:tc>
        <w:tc>
          <w:tcPr>
            <w:tcW w:w="1623" w:type="dxa"/>
          </w:tcPr>
          <w:p w14:paraId="1DBBD5A8" w14:textId="739E873F" w:rsidR="0064302B" w:rsidRDefault="002D79E0">
            <w:r>
              <w:t>28*28*32</w:t>
            </w:r>
          </w:p>
        </w:tc>
        <w:tc>
          <w:tcPr>
            <w:tcW w:w="1276" w:type="dxa"/>
          </w:tcPr>
          <w:p w14:paraId="4A005750" w14:textId="53877C95" w:rsidR="0064302B" w:rsidRDefault="002D79E0">
            <w:r>
              <w:t>32*32*1*1 =1024</w:t>
            </w:r>
          </w:p>
        </w:tc>
        <w:tc>
          <w:tcPr>
            <w:tcW w:w="2126" w:type="dxa"/>
          </w:tcPr>
          <w:p w14:paraId="38EF2B16" w14:textId="77777777" w:rsidR="002D79E0" w:rsidRDefault="002D79E0">
            <w:r w:rsidRPr="009E2EFD">
              <w:t>3</w:t>
            </w:r>
            <w:r>
              <w:t>2*1*1*</w:t>
            </w:r>
            <w:r w:rsidRPr="009E2EFD">
              <w:t>28</w:t>
            </w:r>
            <w:r>
              <w:t>*</w:t>
            </w:r>
            <w:r w:rsidRPr="009E2EFD">
              <w:t>28</w:t>
            </w:r>
            <w:r>
              <w:t>*32</w:t>
            </w:r>
          </w:p>
          <w:p w14:paraId="0A226445" w14:textId="076B42D2" w:rsidR="0064302B" w:rsidRDefault="002D79E0">
            <w:r w:rsidRPr="009E2EFD">
              <w:t>=</w:t>
            </w:r>
            <w:r>
              <w:t>802816</w:t>
            </w:r>
          </w:p>
        </w:tc>
      </w:tr>
      <w:tr w:rsidR="002D79E0" w14:paraId="14E3AEFF" w14:textId="77777777" w:rsidTr="00727806">
        <w:tc>
          <w:tcPr>
            <w:tcW w:w="1465" w:type="dxa"/>
          </w:tcPr>
          <w:p w14:paraId="51413E25" w14:textId="371AA353" w:rsidR="0064302B" w:rsidRDefault="002D79E0">
            <w:r>
              <w:rPr>
                <w:rFonts w:hint="eastAsia"/>
              </w:rPr>
              <w:t>Middle</w:t>
            </w:r>
            <w:r>
              <w:t xml:space="preserve"> Conv 1</w:t>
            </w:r>
          </w:p>
        </w:tc>
        <w:tc>
          <w:tcPr>
            <w:tcW w:w="1053" w:type="dxa"/>
          </w:tcPr>
          <w:p w14:paraId="4EF9E835" w14:textId="6CE942D8" w:rsidR="0064302B" w:rsidRDefault="0064302B">
            <w:r>
              <w:t>28*28*32</w:t>
            </w:r>
          </w:p>
        </w:tc>
        <w:tc>
          <w:tcPr>
            <w:tcW w:w="1034" w:type="dxa"/>
          </w:tcPr>
          <w:p w14:paraId="644E2021" w14:textId="061DEF6D" w:rsidR="0064302B" w:rsidRDefault="002D79E0">
            <w:r>
              <w:t>32</w:t>
            </w:r>
          </w:p>
        </w:tc>
        <w:tc>
          <w:tcPr>
            <w:tcW w:w="697" w:type="dxa"/>
          </w:tcPr>
          <w:p w14:paraId="24337AE4" w14:textId="2D6234B6" w:rsidR="0064302B" w:rsidRDefault="002D79E0">
            <w:r>
              <w:rPr>
                <w:rFonts w:hint="eastAsia"/>
              </w:rPr>
              <w:t>1</w:t>
            </w:r>
            <w:r>
              <w:t>*1</w:t>
            </w:r>
          </w:p>
        </w:tc>
        <w:tc>
          <w:tcPr>
            <w:tcW w:w="1006" w:type="dxa"/>
          </w:tcPr>
          <w:p w14:paraId="65FE3BB1" w14:textId="18BE4E94" w:rsidR="0064302B" w:rsidRDefault="0064302B">
            <w:r>
              <w:rPr>
                <w:rFonts w:hint="eastAsia"/>
              </w:rPr>
              <w:t>s</w:t>
            </w:r>
            <w:r>
              <w:t>ame</w:t>
            </w:r>
          </w:p>
        </w:tc>
        <w:tc>
          <w:tcPr>
            <w:tcW w:w="777" w:type="dxa"/>
          </w:tcPr>
          <w:p w14:paraId="6544DE59" w14:textId="5DC57A8D" w:rsidR="0064302B" w:rsidRDefault="002D79E0">
            <w:r>
              <w:t>1*1</w:t>
            </w:r>
          </w:p>
        </w:tc>
        <w:tc>
          <w:tcPr>
            <w:tcW w:w="1623" w:type="dxa"/>
          </w:tcPr>
          <w:p w14:paraId="1E12EF80" w14:textId="4B0AD986" w:rsidR="0064302B" w:rsidRDefault="002D79E0">
            <w:r>
              <w:t>28*28*32</w:t>
            </w:r>
          </w:p>
        </w:tc>
        <w:tc>
          <w:tcPr>
            <w:tcW w:w="1276" w:type="dxa"/>
          </w:tcPr>
          <w:p w14:paraId="2A630BEC" w14:textId="77777777" w:rsidR="00727806" w:rsidRDefault="00727806">
            <w:r>
              <w:t>32*32*1*1</w:t>
            </w:r>
          </w:p>
          <w:p w14:paraId="577ABBF1" w14:textId="34CD22CB" w:rsidR="0064302B" w:rsidRDefault="00727806">
            <w:r>
              <w:t>=</w:t>
            </w:r>
            <w:r w:rsidRPr="00727806">
              <w:t>1024</w:t>
            </w:r>
          </w:p>
        </w:tc>
        <w:tc>
          <w:tcPr>
            <w:tcW w:w="2126" w:type="dxa"/>
          </w:tcPr>
          <w:p w14:paraId="4F43652A" w14:textId="77777777" w:rsidR="00727806" w:rsidRDefault="00727806">
            <w:r w:rsidRPr="009E2EFD">
              <w:t>3</w:t>
            </w:r>
            <w:r>
              <w:t>2*1*1*</w:t>
            </w:r>
            <w:r w:rsidRPr="009E2EFD">
              <w:t>28</w:t>
            </w:r>
            <w:r>
              <w:t>*</w:t>
            </w:r>
            <w:r w:rsidRPr="009E2EFD">
              <w:t>28</w:t>
            </w:r>
            <w:r>
              <w:t>*32</w:t>
            </w:r>
          </w:p>
          <w:p w14:paraId="1A890078" w14:textId="738EFB16" w:rsidR="0064302B" w:rsidRDefault="00727806">
            <w:r w:rsidRPr="009E2EFD">
              <w:t>=</w:t>
            </w:r>
            <w:r>
              <w:t>802816</w:t>
            </w:r>
          </w:p>
        </w:tc>
      </w:tr>
      <w:tr w:rsidR="002D79E0" w14:paraId="36B695F5" w14:textId="77777777" w:rsidTr="00727806">
        <w:tc>
          <w:tcPr>
            <w:tcW w:w="1465" w:type="dxa"/>
          </w:tcPr>
          <w:p w14:paraId="7DBD3756" w14:textId="56D7BA75" w:rsidR="0064302B" w:rsidRDefault="002D79E0">
            <w:r>
              <w:rPr>
                <w:rFonts w:hint="eastAsia"/>
              </w:rPr>
              <w:t>Middle</w:t>
            </w:r>
            <w:r>
              <w:t xml:space="preserve"> Conv 2</w:t>
            </w:r>
          </w:p>
        </w:tc>
        <w:tc>
          <w:tcPr>
            <w:tcW w:w="1053" w:type="dxa"/>
          </w:tcPr>
          <w:p w14:paraId="5F00E21D" w14:textId="4BB64F01" w:rsidR="0064302B" w:rsidRDefault="0064302B">
            <w:r>
              <w:t>28*28*32</w:t>
            </w:r>
          </w:p>
        </w:tc>
        <w:tc>
          <w:tcPr>
            <w:tcW w:w="1034" w:type="dxa"/>
          </w:tcPr>
          <w:p w14:paraId="3FEF66C0" w14:textId="36B40323" w:rsidR="0064302B" w:rsidRDefault="002D79E0">
            <w:r>
              <w:rPr>
                <w:rFonts w:hint="eastAsia"/>
              </w:rPr>
              <w:t>6</w:t>
            </w:r>
            <w:r>
              <w:t>4</w:t>
            </w:r>
          </w:p>
        </w:tc>
        <w:tc>
          <w:tcPr>
            <w:tcW w:w="697" w:type="dxa"/>
          </w:tcPr>
          <w:p w14:paraId="5E45A306" w14:textId="43DE2D2F" w:rsidR="0064302B" w:rsidRDefault="002D79E0">
            <w:r>
              <w:rPr>
                <w:rFonts w:hint="eastAsia"/>
              </w:rPr>
              <w:t>3</w:t>
            </w:r>
            <w:r>
              <w:t>*3</w:t>
            </w:r>
          </w:p>
        </w:tc>
        <w:tc>
          <w:tcPr>
            <w:tcW w:w="1006" w:type="dxa"/>
          </w:tcPr>
          <w:p w14:paraId="308BFDC3" w14:textId="57D93A89" w:rsidR="0064302B" w:rsidRDefault="0064302B">
            <w:r>
              <w:rPr>
                <w:rFonts w:hint="eastAsia"/>
              </w:rPr>
              <w:t>s</w:t>
            </w:r>
            <w:r>
              <w:t>ame</w:t>
            </w:r>
          </w:p>
        </w:tc>
        <w:tc>
          <w:tcPr>
            <w:tcW w:w="777" w:type="dxa"/>
          </w:tcPr>
          <w:p w14:paraId="059300DA" w14:textId="7BFB67CF" w:rsidR="0064302B" w:rsidRDefault="002D79E0">
            <w:r>
              <w:t>1*1</w:t>
            </w:r>
          </w:p>
        </w:tc>
        <w:tc>
          <w:tcPr>
            <w:tcW w:w="1623" w:type="dxa"/>
          </w:tcPr>
          <w:p w14:paraId="73946AF5" w14:textId="22088E04" w:rsidR="0064302B" w:rsidRDefault="002D79E0">
            <w:r>
              <w:t>28*28*64</w:t>
            </w:r>
          </w:p>
        </w:tc>
        <w:tc>
          <w:tcPr>
            <w:tcW w:w="1276" w:type="dxa"/>
          </w:tcPr>
          <w:p w14:paraId="711C8A18" w14:textId="77777777" w:rsidR="00727806" w:rsidRDefault="00727806">
            <w:r>
              <w:t>32*64*3*3</w:t>
            </w:r>
          </w:p>
          <w:p w14:paraId="1FD828F3" w14:textId="3E903BCB" w:rsidR="0064302B" w:rsidRDefault="00727806">
            <w:r>
              <w:t>=</w:t>
            </w:r>
            <w:r w:rsidRPr="00727806">
              <w:t>18432</w:t>
            </w:r>
          </w:p>
        </w:tc>
        <w:tc>
          <w:tcPr>
            <w:tcW w:w="2126" w:type="dxa"/>
          </w:tcPr>
          <w:p w14:paraId="2FCD3E1E" w14:textId="77777777" w:rsidR="00727806" w:rsidRDefault="00727806">
            <w:r w:rsidRPr="009E2EFD">
              <w:t>3</w:t>
            </w:r>
            <w:r>
              <w:t>2*5*5*</w:t>
            </w:r>
            <w:r w:rsidRPr="009E2EFD">
              <w:t>28</w:t>
            </w:r>
            <w:r>
              <w:t>*</w:t>
            </w:r>
            <w:r w:rsidRPr="009E2EFD">
              <w:t>28</w:t>
            </w:r>
            <w:r>
              <w:t>*64</w:t>
            </w:r>
          </w:p>
          <w:p w14:paraId="42A7B424" w14:textId="6A2F333B" w:rsidR="0064302B" w:rsidRDefault="00727806">
            <w:r w:rsidRPr="009E2EFD">
              <w:t>=</w:t>
            </w:r>
            <w:r>
              <w:t>40140800</w:t>
            </w:r>
          </w:p>
        </w:tc>
      </w:tr>
      <w:tr w:rsidR="002D79E0" w14:paraId="65060829" w14:textId="77777777" w:rsidTr="00727806">
        <w:tc>
          <w:tcPr>
            <w:tcW w:w="1465" w:type="dxa"/>
          </w:tcPr>
          <w:p w14:paraId="15A3996B" w14:textId="5782D969" w:rsidR="0064302B" w:rsidRDefault="002D79E0">
            <w:r>
              <w:rPr>
                <w:rFonts w:hint="eastAsia"/>
              </w:rPr>
              <w:t>Right</w:t>
            </w:r>
            <w:r>
              <w:t xml:space="preserve"> max pooling 1</w:t>
            </w:r>
          </w:p>
        </w:tc>
        <w:tc>
          <w:tcPr>
            <w:tcW w:w="1053" w:type="dxa"/>
          </w:tcPr>
          <w:p w14:paraId="4041674D" w14:textId="2C01C0FE" w:rsidR="0064302B" w:rsidRDefault="0064302B">
            <w:r>
              <w:t>28*28*32</w:t>
            </w:r>
          </w:p>
        </w:tc>
        <w:tc>
          <w:tcPr>
            <w:tcW w:w="1034" w:type="dxa"/>
          </w:tcPr>
          <w:p w14:paraId="2824CF1D" w14:textId="2691B4C4" w:rsidR="0064302B" w:rsidRDefault="0064302B"/>
        </w:tc>
        <w:tc>
          <w:tcPr>
            <w:tcW w:w="697" w:type="dxa"/>
          </w:tcPr>
          <w:p w14:paraId="272A52B8" w14:textId="71490E81" w:rsidR="0064302B" w:rsidRDefault="002D79E0">
            <w:r>
              <w:rPr>
                <w:rFonts w:hint="eastAsia"/>
              </w:rPr>
              <w:t>3</w:t>
            </w:r>
            <w:r>
              <w:t>*3</w:t>
            </w:r>
          </w:p>
        </w:tc>
        <w:tc>
          <w:tcPr>
            <w:tcW w:w="1006" w:type="dxa"/>
          </w:tcPr>
          <w:p w14:paraId="1DB425C0" w14:textId="43A79181" w:rsidR="0064302B" w:rsidRDefault="0064302B">
            <w:r>
              <w:rPr>
                <w:rFonts w:hint="eastAsia"/>
              </w:rPr>
              <w:t>s</w:t>
            </w:r>
            <w:r>
              <w:t>ame</w:t>
            </w:r>
          </w:p>
        </w:tc>
        <w:tc>
          <w:tcPr>
            <w:tcW w:w="777" w:type="dxa"/>
          </w:tcPr>
          <w:p w14:paraId="2319067A" w14:textId="76CA7951" w:rsidR="0064302B" w:rsidRDefault="002D79E0">
            <w:r>
              <w:t>1*1</w:t>
            </w:r>
          </w:p>
        </w:tc>
        <w:tc>
          <w:tcPr>
            <w:tcW w:w="1623" w:type="dxa"/>
          </w:tcPr>
          <w:p w14:paraId="121A33FD" w14:textId="3D3D03F9" w:rsidR="0064302B" w:rsidRDefault="002D79E0">
            <w:r>
              <w:t>28*28*32</w:t>
            </w:r>
          </w:p>
        </w:tc>
        <w:tc>
          <w:tcPr>
            <w:tcW w:w="1276" w:type="dxa"/>
          </w:tcPr>
          <w:p w14:paraId="12493732" w14:textId="7EA72799" w:rsidR="0064302B" w:rsidRDefault="00727806">
            <w:r>
              <w:rPr>
                <w:rFonts w:hint="eastAsia"/>
              </w:rPr>
              <w:t>0</w:t>
            </w:r>
          </w:p>
        </w:tc>
        <w:tc>
          <w:tcPr>
            <w:tcW w:w="2126" w:type="dxa"/>
          </w:tcPr>
          <w:p w14:paraId="1DD73B2E" w14:textId="588DCC63" w:rsidR="0064302B" w:rsidRDefault="00727806">
            <w:r>
              <w:rPr>
                <w:rFonts w:hint="eastAsia"/>
              </w:rPr>
              <w:t>0</w:t>
            </w:r>
          </w:p>
        </w:tc>
      </w:tr>
      <w:tr w:rsidR="002D79E0" w14:paraId="5C2B2F29" w14:textId="77777777" w:rsidTr="00727806">
        <w:tc>
          <w:tcPr>
            <w:tcW w:w="1465" w:type="dxa"/>
          </w:tcPr>
          <w:p w14:paraId="3373EC6E" w14:textId="12A5884C" w:rsidR="0064302B" w:rsidRDefault="002D79E0">
            <w:r>
              <w:t>Right Conv 2</w:t>
            </w:r>
          </w:p>
        </w:tc>
        <w:tc>
          <w:tcPr>
            <w:tcW w:w="1053" w:type="dxa"/>
          </w:tcPr>
          <w:p w14:paraId="01420225" w14:textId="5A558BC4" w:rsidR="0064302B" w:rsidRDefault="0064302B">
            <w:r>
              <w:t>28*28*32</w:t>
            </w:r>
          </w:p>
        </w:tc>
        <w:tc>
          <w:tcPr>
            <w:tcW w:w="1034" w:type="dxa"/>
          </w:tcPr>
          <w:p w14:paraId="5C58F22C" w14:textId="6AD69C76" w:rsidR="0064302B" w:rsidRDefault="002D79E0">
            <w:r>
              <w:t>32</w:t>
            </w:r>
          </w:p>
        </w:tc>
        <w:tc>
          <w:tcPr>
            <w:tcW w:w="697" w:type="dxa"/>
          </w:tcPr>
          <w:p w14:paraId="5B4F6CAF" w14:textId="1ABE6333" w:rsidR="0064302B" w:rsidRDefault="002D79E0">
            <w:r>
              <w:rPr>
                <w:rFonts w:hint="eastAsia"/>
              </w:rPr>
              <w:t>1</w:t>
            </w:r>
            <w:r>
              <w:t>*1</w:t>
            </w:r>
          </w:p>
        </w:tc>
        <w:tc>
          <w:tcPr>
            <w:tcW w:w="1006" w:type="dxa"/>
          </w:tcPr>
          <w:p w14:paraId="11094DB1" w14:textId="0E85E5BF" w:rsidR="0064302B" w:rsidRDefault="0064302B">
            <w:r>
              <w:rPr>
                <w:rFonts w:hint="eastAsia"/>
              </w:rPr>
              <w:t>s</w:t>
            </w:r>
            <w:r>
              <w:t>ame</w:t>
            </w:r>
          </w:p>
        </w:tc>
        <w:tc>
          <w:tcPr>
            <w:tcW w:w="777" w:type="dxa"/>
          </w:tcPr>
          <w:p w14:paraId="2CF64A28" w14:textId="509D01D9" w:rsidR="0064302B" w:rsidRDefault="002D79E0">
            <w:r>
              <w:t>1*1</w:t>
            </w:r>
          </w:p>
        </w:tc>
        <w:tc>
          <w:tcPr>
            <w:tcW w:w="1623" w:type="dxa"/>
          </w:tcPr>
          <w:p w14:paraId="7F87A59D" w14:textId="68CE3D19" w:rsidR="0064302B" w:rsidRDefault="002D79E0">
            <w:r>
              <w:t>28*28*32</w:t>
            </w:r>
          </w:p>
        </w:tc>
        <w:tc>
          <w:tcPr>
            <w:tcW w:w="1276" w:type="dxa"/>
          </w:tcPr>
          <w:p w14:paraId="7AE075BF" w14:textId="77777777" w:rsidR="00727806" w:rsidRDefault="00727806">
            <w:r>
              <w:t>32*32*1*1</w:t>
            </w:r>
          </w:p>
          <w:p w14:paraId="11E96403" w14:textId="10120AB7" w:rsidR="0064302B" w:rsidRDefault="00727806">
            <w:r>
              <w:t>=</w:t>
            </w:r>
            <w:r w:rsidRPr="00727806">
              <w:t>1024</w:t>
            </w:r>
          </w:p>
        </w:tc>
        <w:tc>
          <w:tcPr>
            <w:tcW w:w="2126" w:type="dxa"/>
          </w:tcPr>
          <w:p w14:paraId="37B94159" w14:textId="77777777" w:rsidR="00727806" w:rsidRDefault="00727806">
            <w:r w:rsidRPr="009E2EFD">
              <w:t>3</w:t>
            </w:r>
            <w:r>
              <w:t>2*1*1*</w:t>
            </w:r>
            <w:r w:rsidRPr="009E2EFD">
              <w:t>28</w:t>
            </w:r>
            <w:r>
              <w:t>*</w:t>
            </w:r>
            <w:r w:rsidRPr="009E2EFD">
              <w:t>28</w:t>
            </w:r>
            <w:r>
              <w:t>*32</w:t>
            </w:r>
          </w:p>
          <w:p w14:paraId="41AE70D3" w14:textId="6CA9589C" w:rsidR="0064302B" w:rsidRDefault="00727806">
            <w:r w:rsidRPr="009E2EFD">
              <w:t>=</w:t>
            </w:r>
            <w:r>
              <w:t>802816</w:t>
            </w:r>
          </w:p>
        </w:tc>
      </w:tr>
      <w:tr w:rsidR="00727806" w14:paraId="2D1B0BC6" w14:textId="77777777" w:rsidTr="00727806">
        <w:tc>
          <w:tcPr>
            <w:tcW w:w="1465" w:type="dxa"/>
          </w:tcPr>
          <w:p w14:paraId="5CB7A754" w14:textId="523EA6D6" w:rsidR="002D79E0" w:rsidRDefault="002D79E0">
            <w:r w:rsidRPr="002D79E0">
              <w:t>Concatenate</w:t>
            </w:r>
          </w:p>
        </w:tc>
        <w:tc>
          <w:tcPr>
            <w:tcW w:w="1053" w:type="dxa"/>
          </w:tcPr>
          <w:p w14:paraId="0C9B277F" w14:textId="77777777" w:rsidR="002D79E0" w:rsidRDefault="002D79E0"/>
        </w:tc>
        <w:tc>
          <w:tcPr>
            <w:tcW w:w="1034" w:type="dxa"/>
          </w:tcPr>
          <w:p w14:paraId="3746EEC8" w14:textId="77777777" w:rsidR="002D79E0" w:rsidRDefault="002D79E0"/>
        </w:tc>
        <w:tc>
          <w:tcPr>
            <w:tcW w:w="697" w:type="dxa"/>
          </w:tcPr>
          <w:p w14:paraId="3743389D" w14:textId="77777777" w:rsidR="002D79E0" w:rsidRDefault="002D79E0"/>
        </w:tc>
        <w:tc>
          <w:tcPr>
            <w:tcW w:w="1006" w:type="dxa"/>
          </w:tcPr>
          <w:p w14:paraId="28DF9D3A" w14:textId="77777777" w:rsidR="002D79E0" w:rsidRDefault="002D79E0"/>
        </w:tc>
        <w:tc>
          <w:tcPr>
            <w:tcW w:w="777" w:type="dxa"/>
          </w:tcPr>
          <w:p w14:paraId="259F8AC5" w14:textId="77777777" w:rsidR="002D79E0" w:rsidRDefault="002D79E0"/>
        </w:tc>
        <w:tc>
          <w:tcPr>
            <w:tcW w:w="1623" w:type="dxa"/>
          </w:tcPr>
          <w:p w14:paraId="749B7317" w14:textId="4B9679B4" w:rsidR="002D79E0" w:rsidRDefault="00727806">
            <w:r>
              <w:t>28 * 28 * (32 + 32 + 64) = 28 * 28 * 128</w:t>
            </w:r>
          </w:p>
        </w:tc>
        <w:tc>
          <w:tcPr>
            <w:tcW w:w="1276" w:type="dxa"/>
          </w:tcPr>
          <w:p w14:paraId="0A9B3D28" w14:textId="77777777" w:rsidR="002D79E0" w:rsidRDefault="002D79E0"/>
        </w:tc>
        <w:tc>
          <w:tcPr>
            <w:tcW w:w="2126" w:type="dxa"/>
          </w:tcPr>
          <w:p w14:paraId="0085EE7E" w14:textId="77777777" w:rsidR="002D79E0" w:rsidRDefault="002D79E0"/>
        </w:tc>
      </w:tr>
      <w:tr w:rsidR="002D79E0" w14:paraId="5830205D" w14:textId="77777777" w:rsidTr="00727806">
        <w:tc>
          <w:tcPr>
            <w:tcW w:w="1465" w:type="dxa"/>
          </w:tcPr>
          <w:p w14:paraId="723BC83E" w14:textId="2F8D34FD" w:rsidR="002D79E0" w:rsidRPr="002D79E0" w:rsidRDefault="002D79E0" w:rsidP="002D79E0">
            <w:pPr>
              <w:rPr>
                <w:b/>
                <w:bCs/>
              </w:rPr>
            </w:pPr>
            <w:r w:rsidRPr="002D79E0">
              <w:rPr>
                <w:rFonts w:hint="eastAsia"/>
                <w:b/>
                <w:bCs/>
              </w:rPr>
              <w:t>M</w:t>
            </w:r>
            <w:r w:rsidRPr="002D79E0">
              <w:rPr>
                <w:b/>
                <w:bCs/>
              </w:rPr>
              <w:t>odule 2</w:t>
            </w:r>
          </w:p>
        </w:tc>
        <w:tc>
          <w:tcPr>
            <w:tcW w:w="1053" w:type="dxa"/>
          </w:tcPr>
          <w:p w14:paraId="7A7DDB0C" w14:textId="77777777" w:rsidR="002D79E0" w:rsidRDefault="002D79E0" w:rsidP="002D79E0"/>
        </w:tc>
        <w:tc>
          <w:tcPr>
            <w:tcW w:w="1034" w:type="dxa"/>
          </w:tcPr>
          <w:p w14:paraId="4949442F" w14:textId="77777777" w:rsidR="002D79E0" w:rsidRDefault="002D79E0" w:rsidP="002D79E0"/>
        </w:tc>
        <w:tc>
          <w:tcPr>
            <w:tcW w:w="697" w:type="dxa"/>
          </w:tcPr>
          <w:p w14:paraId="1AC99D69" w14:textId="77777777" w:rsidR="002D79E0" w:rsidRDefault="002D79E0" w:rsidP="002D79E0"/>
        </w:tc>
        <w:tc>
          <w:tcPr>
            <w:tcW w:w="1006" w:type="dxa"/>
          </w:tcPr>
          <w:p w14:paraId="43A892EC" w14:textId="77777777" w:rsidR="002D79E0" w:rsidRDefault="002D79E0" w:rsidP="002D79E0"/>
        </w:tc>
        <w:tc>
          <w:tcPr>
            <w:tcW w:w="777" w:type="dxa"/>
          </w:tcPr>
          <w:p w14:paraId="3519300B" w14:textId="77777777" w:rsidR="002D79E0" w:rsidRDefault="002D79E0" w:rsidP="002D79E0"/>
        </w:tc>
        <w:tc>
          <w:tcPr>
            <w:tcW w:w="1623" w:type="dxa"/>
          </w:tcPr>
          <w:p w14:paraId="2254D457" w14:textId="77777777" w:rsidR="002D79E0" w:rsidRDefault="002D79E0" w:rsidP="002D79E0"/>
        </w:tc>
        <w:tc>
          <w:tcPr>
            <w:tcW w:w="1276" w:type="dxa"/>
          </w:tcPr>
          <w:p w14:paraId="2B62C5E1" w14:textId="203E23CE" w:rsidR="002D79E0" w:rsidRDefault="002D79E0" w:rsidP="002D79E0"/>
        </w:tc>
        <w:tc>
          <w:tcPr>
            <w:tcW w:w="2126" w:type="dxa"/>
          </w:tcPr>
          <w:p w14:paraId="074E0C07" w14:textId="77777777" w:rsidR="002D79E0" w:rsidRDefault="002D79E0" w:rsidP="002D79E0"/>
        </w:tc>
      </w:tr>
      <w:tr w:rsidR="002D79E0" w14:paraId="4BE8BBF0" w14:textId="77777777" w:rsidTr="00727806">
        <w:tc>
          <w:tcPr>
            <w:tcW w:w="1465" w:type="dxa"/>
          </w:tcPr>
          <w:p w14:paraId="4A91B23E" w14:textId="00EE227D" w:rsidR="002D79E0" w:rsidRDefault="002D79E0" w:rsidP="002D79E0">
            <w:r>
              <w:rPr>
                <w:rFonts w:hint="eastAsia"/>
              </w:rPr>
              <w:t>L</w:t>
            </w:r>
            <w:r>
              <w:t>eft Conv 1</w:t>
            </w:r>
          </w:p>
        </w:tc>
        <w:tc>
          <w:tcPr>
            <w:tcW w:w="1053" w:type="dxa"/>
          </w:tcPr>
          <w:p w14:paraId="526FDB79" w14:textId="21F1EF44" w:rsidR="002D79E0" w:rsidRDefault="00727806" w:rsidP="002D79E0">
            <w:r>
              <w:t>28 * 28 * 128</w:t>
            </w:r>
          </w:p>
        </w:tc>
        <w:tc>
          <w:tcPr>
            <w:tcW w:w="1034" w:type="dxa"/>
          </w:tcPr>
          <w:p w14:paraId="2843A0D4" w14:textId="44C69AB3" w:rsidR="002D79E0" w:rsidRDefault="002D79E0" w:rsidP="002D79E0">
            <w:r>
              <w:rPr>
                <w:rFonts w:hint="eastAsia"/>
              </w:rPr>
              <w:t>6</w:t>
            </w:r>
            <w:r>
              <w:t>4</w:t>
            </w:r>
          </w:p>
        </w:tc>
        <w:tc>
          <w:tcPr>
            <w:tcW w:w="697" w:type="dxa"/>
          </w:tcPr>
          <w:p w14:paraId="457D9FC2" w14:textId="741AB9F5" w:rsidR="002D79E0" w:rsidRDefault="002D79E0" w:rsidP="002D79E0">
            <w:r>
              <w:rPr>
                <w:rFonts w:hint="eastAsia"/>
              </w:rPr>
              <w:t>1</w:t>
            </w:r>
            <w:r>
              <w:t>*1</w:t>
            </w:r>
          </w:p>
        </w:tc>
        <w:tc>
          <w:tcPr>
            <w:tcW w:w="1006" w:type="dxa"/>
          </w:tcPr>
          <w:p w14:paraId="7F66BEE6" w14:textId="405CF379" w:rsidR="002D79E0" w:rsidRDefault="002D79E0" w:rsidP="002D79E0">
            <w:r>
              <w:rPr>
                <w:rFonts w:hint="eastAsia"/>
              </w:rPr>
              <w:t>s</w:t>
            </w:r>
            <w:r>
              <w:t>ame</w:t>
            </w:r>
          </w:p>
        </w:tc>
        <w:tc>
          <w:tcPr>
            <w:tcW w:w="777" w:type="dxa"/>
          </w:tcPr>
          <w:p w14:paraId="23B66D33" w14:textId="48F55262" w:rsidR="002D79E0" w:rsidRDefault="002D79E0" w:rsidP="002D79E0">
            <w:r>
              <w:t>1*1</w:t>
            </w:r>
          </w:p>
        </w:tc>
        <w:tc>
          <w:tcPr>
            <w:tcW w:w="1623" w:type="dxa"/>
          </w:tcPr>
          <w:p w14:paraId="288809E2" w14:textId="7F72D803" w:rsidR="002D79E0" w:rsidRDefault="00727806" w:rsidP="002D79E0">
            <w:r>
              <w:t>28 * 28 * 64</w:t>
            </w:r>
          </w:p>
        </w:tc>
        <w:tc>
          <w:tcPr>
            <w:tcW w:w="1276" w:type="dxa"/>
          </w:tcPr>
          <w:p w14:paraId="05EFDA1A" w14:textId="4566909A" w:rsidR="002D79E0" w:rsidRDefault="00727806" w:rsidP="002D79E0">
            <w:r>
              <w:t>64*128*1*1=</w:t>
            </w:r>
            <w:r w:rsidRPr="00727806">
              <w:t>8192</w:t>
            </w:r>
          </w:p>
        </w:tc>
        <w:tc>
          <w:tcPr>
            <w:tcW w:w="2126" w:type="dxa"/>
          </w:tcPr>
          <w:p w14:paraId="7E089631" w14:textId="77777777" w:rsidR="002D79E0" w:rsidRDefault="00727806" w:rsidP="002D79E0">
            <w:r>
              <w:rPr>
                <w:rFonts w:hint="eastAsia"/>
              </w:rPr>
              <w:t>1</w:t>
            </w:r>
            <w:r>
              <w:t>28*1*1*28*28*64</w:t>
            </w:r>
          </w:p>
          <w:p w14:paraId="5D8ED75C" w14:textId="389332A5" w:rsidR="00727806" w:rsidRDefault="00727806" w:rsidP="002D79E0">
            <w:r>
              <w:rPr>
                <w:rFonts w:hint="eastAsia"/>
              </w:rPr>
              <w:t>=</w:t>
            </w:r>
            <w:r>
              <w:t>6422528</w:t>
            </w:r>
          </w:p>
        </w:tc>
      </w:tr>
      <w:tr w:rsidR="002D79E0" w14:paraId="49AD4BCF" w14:textId="77777777" w:rsidTr="00727806">
        <w:tc>
          <w:tcPr>
            <w:tcW w:w="1465" w:type="dxa"/>
          </w:tcPr>
          <w:p w14:paraId="09432621" w14:textId="0B36F868" w:rsidR="002D79E0" w:rsidRDefault="002D79E0" w:rsidP="002D79E0">
            <w:r>
              <w:rPr>
                <w:rFonts w:hint="eastAsia"/>
              </w:rPr>
              <w:t>Middle</w:t>
            </w:r>
            <w:r>
              <w:t xml:space="preserve"> Conv 1</w:t>
            </w:r>
          </w:p>
        </w:tc>
        <w:tc>
          <w:tcPr>
            <w:tcW w:w="1053" w:type="dxa"/>
          </w:tcPr>
          <w:p w14:paraId="701A8332" w14:textId="5974C364" w:rsidR="002D79E0" w:rsidRDefault="00727806" w:rsidP="002D79E0">
            <w:r>
              <w:t>28 * 28 * 128</w:t>
            </w:r>
          </w:p>
        </w:tc>
        <w:tc>
          <w:tcPr>
            <w:tcW w:w="1034" w:type="dxa"/>
          </w:tcPr>
          <w:p w14:paraId="442812BE" w14:textId="6219984F" w:rsidR="002D79E0" w:rsidRDefault="002D79E0" w:rsidP="002D79E0">
            <w:r>
              <w:rPr>
                <w:rFonts w:hint="eastAsia"/>
              </w:rPr>
              <w:t>6</w:t>
            </w:r>
            <w:r>
              <w:t>4</w:t>
            </w:r>
          </w:p>
        </w:tc>
        <w:tc>
          <w:tcPr>
            <w:tcW w:w="697" w:type="dxa"/>
          </w:tcPr>
          <w:p w14:paraId="5063ED59" w14:textId="790C9CAB" w:rsidR="002D79E0" w:rsidRDefault="002D79E0" w:rsidP="002D79E0">
            <w:r>
              <w:rPr>
                <w:rFonts w:hint="eastAsia"/>
              </w:rPr>
              <w:t>1</w:t>
            </w:r>
            <w:r>
              <w:t>*1</w:t>
            </w:r>
          </w:p>
        </w:tc>
        <w:tc>
          <w:tcPr>
            <w:tcW w:w="1006" w:type="dxa"/>
          </w:tcPr>
          <w:p w14:paraId="24953F82" w14:textId="73E3352B" w:rsidR="002D79E0" w:rsidRDefault="002D79E0" w:rsidP="002D79E0">
            <w:r>
              <w:rPr>
                <w:rFonts w:hint="eastAsia"/>
              </w:rPr>
              <w:t>s</w:t>
            </w:r>
            <w:r>
              <w:t>ame</w:t>
            </w:r>
          </w:p>
        </w:tc>
        <w:tc>
          <w:tcPr>
            <w:tcW w:w="777" w:type="dxa"/>
          </w:tcPr>
          <w:p w14:paraId="0CB21F58" w14:textId="6E7BA5EF" w:rsidR="002D79E0" w:rsidRDefault="002D79E0" w:rsidP="002D79E0">
            <w:r>
              <w:t>1*1</w:t>
            </w:r>
          </w:p>
        </w:tc>
        <w:tc>
          <w:tcPr>
            <w:tcW w:w="1623" w:type="dxa"/>
          </w:tcPr>
          <w:p w14:paraId="28692087" w14:textId="024FF626" w:rsidR="002D79E0" w:rsidRDefault="00727806" w:rsidP="002D79E0">
            <w:r>
              <w:t>28 * 28 * 64</w:t>
            </w:r>
          </w:p>
        </w:tc>
        <w:tc>
          <w:tcPr>
            <w:tcW w:w="1276" w:type="dxa"/>
          </w:tcPr>
          <w:p w14:paraId="64119F4D" w14:textId="2708145A" w:rsidR="002D79E0" w:rsidRDefault="00727806" w:rsidP="002D79E0">
            <w:r>
              <w:t>64*128*1*1=</w:t>
            </w:r>
            <w:r w:rsidRPr="00727806">
              <w:t>8192</w:t>
            </w:r>
          </w:p>
        </w:tc>
        <w:tc>
          <w:tcPr>
            <w:tcW w:w="2126" w:type="dxa"/>
          </w:tcPr>
          <w:p w14:paraId="20FCBB19" w14:textId="77777777" w:rsidR="00727806" w:rsidRDefault="00727806" w:rsidP="00727806">
            <w:r>
              <w:rPr>
                <w:rFonts w:hint="eastAsia"/>
              </w:rPr>
              <w:t>1</w:t>
            </w:r>
            <w:r>
              <w:t>28*1*1*28*28*64</w:t>
            </w:r>
          </w:p>
          <w:p w14:paraId="13193906" w14:textId="1AA268C1" w:rsidR="002D79E0" w:rsidRDefault="00727806" w:rsidP="00727806">
            <w:r>
              <w:rPr>
                <w:rFonts w:hint="eastAsia"/>
              </w:rPr>
              <w:t>=</w:t>
            </w:r>
            <w:r>
              <w:t>6422528</w:t>
            </w:r>
          </w:p>
        </w:tc>
      </w:tr>
      <w:tr w:rsidR="002D79E0" w14:paraId="2008F7D2" w14:textId="77777777" w:rsidTr="00727806">
        <w:tc>
          <w:tcPr>
            <w:tcW w:w="1465" w:type="dxa"/>
          </w:tcPr>
          <w:p w14:paraId="1085AF62" w14:textId="1899B0A5" w:rsidR="002D79E0" w:rsidRDefault="002D79E0" w:rsidP="002D79E0">
            <w:r>
              <w:rPr>
                <w:rFonts w:hint="eastAsia"/>
              </w:rPr>
              <w:t>Middle</w:t>
            </w:r>
            <w:r>
              <w:t xml:space="preserve"> Conv 2</w:t>
            </w:r>
          </w:p>
        </w:tc>
        <w:tc>
          <w:tcPr>
            <w:tcW w:w="1053" w:type="dxa"/>
          </w:tcPr>
          <w:p w14:paraId="73A60177" w14:textId="48B346D1" w:rsidR="002D79E0" w:rsidRDefault="00727806" w:rsidP="002D79E0">
            <w:r>
              <w:t>28 * 28 * 64</w:t>
            </w:r>
          </w:p>
        </w:tc>
        <w:tc>
          <w:tcPr>
            <w:tcW w:w="1034" w:type="dxa"/>
          </w:tcPr>
          <w:p w14:paraId="42933248" w14:textId="1B746862" w:rsidR="002D79E0" w:rsidRDefault="002D79E0" w:rsidP="002D79E0">
            <w:r>
              <w:rPr>
                <w:rFonts w:hint="eastAsia"/>
              </w:rPr>
              <w:t>1</w:t>
            </w:r>
            <w:r>
              <w:t>28</w:t>
            </w:r>
          </w:p>
        </w:tc>
        <w:tc>
          <w:tcPr>
            <w:tcW w:w="697" w:type="dxa"/>
          </w:tcPr>
          <w:p w14:paraId="23FCDE55" w14:textId="21A63896" w:rsidR="002D79E0" w:rsidRDefault="002D79E0" w:rsidP="002D79E0">
            <w:r>
              <w:rPr>
                <w:rFonts w:hint="eastAsia"/>
              </w:rPr>
              <w:t>3</w:t>
            </w:r>
            <w:r>
              <w:t>*3</w:t>
            </w:r>
          </w:p>
        </w:tc>
        <w:tc>
          <w:tcPr>
            <w:tcW w:w="1006" w:type="dxa"/>
          </w:tcPr>
          <w:p w14:paraId="36EA251E" w14:textId="00D5AA03" w:rsidR="002D79E0" w:rsidRDefault="002D79E0" w:rsidP="002D79E0">
            <w:r>
              <w:rPr>
                <w:rFonts w:hint="eastAsia"/>
              </w:rPr>
              <w:t>s</w:t>
            </w:r>
            <w:r>
              <w:t>ame</w:t>
            </w:r>
          </w:p>
        </w:tc>
        <w:tc>
          <w:tcPr>
            <w:tcW w:w="777" w:type="dxa"/>
          </w:tcPr>
          <w:p w14:paraId="4F9EB941" w14:textId="1FE7EE90" w:rsidR="002D79E0" w:rsidRDefault="002D79E0" w:rsidP="002D79E0">
            <w:r>
              <w:t>1*1</w:t>
            </w:r>
          </w:p>
        </w:tc>
        <w:tc>
          <w:tcPr>
            <w:tcW w:w="1623" w:type="dxa"/>
          </w:tcPr>
          <w:p w14:paraId="1735C5C9" w14:textId="50A2C77A" w:rsidR="002D79E0" w:rsidRDefault="00727806" w:rsidP="002D79E0">
            <w:r>
              <w:t>28 * 28 * 128</w:t>
            </w:r>
          </w:p>
        </w:tc>
        <w:tc>
          <w:tcPr>
            <w:tcW w:w="1276" w:type="dxa"/>
          </w:tcPr>
          <w:p w14:paraId="04F17B54" w14:textId="305A3B09" w:rsidR="002D79E0" w:rsidRDefault="00727806" w:rsidP="002D79E0">
            <w:r>
              <w:t>64*128*3*3=</w:t>
            </w:r>
            <w:r w:rsidRPr="00727806">
              <w:t>73728</w:t>
            </w:r>
          </w:p>
        </w:tc>
        <w:tc>
          <w:tcPr>
            <w:tcW w:w="2126" w:type="dxa"/>
          </w:tcPr>
          <w:p w14:paraId="522DAEC5" w14:textId="77777777" w:rsidR="002D79E0" w:rsidRDefault="00727806" w:rsidP="002D79E0">
            <w:r>
              <w:rPr>
                <w:rFonts w:hint="eastAsia"/>
              </w:rPr>
              <w:t>6</w:t>
            </w:r>
            <w:r>
              <w:t>4*3*3*28*28*128</w:t>
            </w:r>
          </w:p>
          <w:p w14:paraId="3F14E7AF" w14:textId="2E7F2058" w:rsidR="00727806" w:rsidRDefault="00727806" w:rsidP="002D79E0">
            <w:r>
              <w:rPr>
                <w:rFonts w:hint="eastAsia"/>
              </w:rPr>
              <w:t>=</w:t>
            </w:r>
            <w:r w:rsidRPr="00727806">
              <w:t>57802752</w:t>
            </w:r>
          </w:p>
        </w:tc>
      </w:tr>
      <w:tr w:rsidR="002D79E0" w14:paraId="61C4415E" w14:textId="77777777" w:rsidTr="00727806">
        <w:tc>
          <w:tcPr>
            <w:tcW w:w="1465" w:type="dxa"/>
          </w:tcPr>
          <w:p w14:paraId="12A0904D" w14:textId="1FB7CA01" w:rsidR="002D79E0" w:rsidRDefault="002D79E0" w:rsidP="002D79E0">
            <w:r>
              <w:rPr>
                <w:rFonts w:hint="eastAsia"/>
              </w:rPr>
              <w:t>Right</w:t>
            </w:r>
            <w:r>
              <w:t xml:space="preserve"> max pooling 1</w:t>
            </w:r>
          </w:p>
        </w:tc>
        <w:tc>
          <w:tcPr>
            <w:tcW w:w="1053" w:type="dxa"/>
          </w:tcPr>
          <w:p w14:paraId="34CCA32E" w14:textId="6F78BC4D" w:rsidR="002D79E0" w:rsidRDefault="00727806" w:rsidP="002D79E0">
            <w:r>
              <w:t>28 * 28 * 128</w:t>
            </w:r>
          </w:p>
        </w:tc>
        <w:tc>
          <w:tcPr>
            <w:tcW w:w="1034" w:type="dxa"/>
          </w:tcPr>
          <w:p w14:paraId="299CE0F2" w14:textId="77777777" w:rsidR="002D79E0" w:rsidRDefault="002D79E0" w:rsidP="002D79E0"/>
        </w:tc>
        <w:tc>
          <w:tcPr>
            <w:tcW w:w="697" w:type="dxa"/>
          </w:tcPr>
          <w:p w14:paraId="026E7777" w14:textId="287B5ACE" w:rsidR="002D79E0" w:rsidRDefault="002D79E0" w:rsidP="002D79E0">
            <w:r>
              <w:rPr>
                <w:rFonts w:hint="eastAsia"/>
              </w:rPr>
              <w:t>3</w:t>
            </w:r>
            <w:r>
              <w:t>*3</w:t>
            </w:r>
          </w:p>
        </w:tc>
        <w:tc>
          <w:tcPr>
            <w:tcW w:w="1006" w:type="dxa"/>
          </w:tcPr>
          <w:p w14:paraId="62E9B1A6" w14:textId="1F574FC7" w:rsidR="002D79E0" w:rsidRDefault="002D79E0" w:rsidP="002D79E0">
            <w:r>
              <w:rPr>
                <w:rFonts w:hint="eastAsia"/>
              </w:rPr>
              <w:t>s</w:t>
            </w:r>
            <w:r>
              <w:t>ame</w:t>
            </w:r>
          </w:p>
        </w:tc>
        <w:tc>
          <w:tcPr>
            <w:tcW w:w="777" w:type="dxa"/>
          </w:tcPr>
          <w:p w14:paraId="3A510799" w14:textId="739C4EF2" w:rsidR="002D79E0" w:rsidRDefault="002D79E0" w:rsidP="002D79E0">
            <w:r>
              <w:t>1*1</w:t>
            </w:r>
          </w:p>
        </w:tc>
        <w:tc>
          <w:tcPr>
            <w:tcW w:w="1623" w:type="dxa"/>
          </w:tcPr>
          <w:p w14:paraId="519D3E57" w14:textId="73D5F76D" w:rsidR="002D79E0" w:rsidRDefault="00727806" w:rsidP="002D79E0">
            <w:r>
              <w:t>28 * 28 * 128</w:t>
            </w:r>
          </w:p>
        </w:tc>
        <w:tc>
          <w:tcPr>
            <w:tcW w:w="1276" w:type="dxa"/>
          </w:tcPr>
          <w:p w14:paraId="186D6D91" w14:textId="109782A4" w:rsidR="002D79E0" w:rsidRDefault="00727806" w:rsidP="002D79E0">
            <w:r>
              <w:rPr>
                <w:rFonts w:hint="eastAsia"/>
              </w:rPr>
              <w:t>0</w:t>
            </w:r>
          </w:p>
        </w:tc>
        <w:tc>
          <w:tcPr>
            <w:tcW w:w="2126" w:type="dxa"/>
          </w:tcPr>
          <w:p w14:paraId="391124F9" w14:textId="1F7B942A" w:rsidR="002D79E0" w:rsidRDefault="00727806" w:rsidP="002D79E0">
            <w:r>
              <w:rPr>
                <w:rFonts w:hint="eastAsia"/>
              </w:rPr>
              <w:t>0</w:t>
            </w:r>
          </w:p>
        </w:tc>
      </w:tr>
      <w:tr w:rsidR="002D79E0" w14:paraId="50D58FDE" w14:textId="77777777" w:rsidTr="00727806">
        <w:tc>
          <w:tcPr>
            <w:tcW w:w="1465" w:type="dxa"/>
          </w:tcPr>
          <w:p w14:paraId="559C3D42" w14:textId="4E8D88F5" w:rsidR="002D79E0" w:rsidRDefault="002D79E0" w:rsidP="002D79E0">
            <w:r>
              <w:t>Right Conv 2</w:t>
            </w:r>
          </w:p>
        </w:tc>
        <w:tc>
          <w:tcPr>
            <w:tcW w:w="1053" w:type="dxa"/>
          </w:tcPr>
          <w:p w14:paraId="65E6FE58" w14:textId="05DCC22C" w:rsidR="002D79E0" w:rsidRDefault="00727806" w:rsidP="002D79E0">
            <w:r>
              <w:t xml:space="preserve">28 * 28 * </w:t>
            </w:r>
            <w:r>
              <w:lastRenderedPageBreak/>
              <w:t>128</w:t>
            </w:r>
          </w:p>
        </w:tc>
        <w:tc>
          <w:tcPr>
            <w:tcW w:w="1034" w:type="dxa"/>
          </w:tcPr>
          <w:p w14:paraId="69B85760" w14:textId="1BD6F075" w:rsidR="002D79E0" w:rsidRDefault="002D79E0" w:rsidP="002D79E0">
            <w:r>
              <w:rPr>
                <w:rFonts w:hint="eastAsia"/>
              </w:rPr>
              <w:lastRenderedPageBreak/>
              <w:t>6</w:t>
            </w:r>
            <w:r>
              <w:t>4</w:t>
            </w:r>
          </w:p>
        </w:tc>
        <w:tc>
          <w:tcPr>
            <w:tcW w:w="697" w:type="dxa"/>
          </w:tcPr>
          <w:p w14:paraId="5FFCDCCF" w14:textId="575BC388" w:rsidR="002D79E0" w:rsidRDefault="002D79E0" w:rsidP="002D79E0">
            <w:r>
              <w:rPr>
                <w:rFonts w:hint="eastAsia"/>
              </w:rPr>
              <w:t>1</w:t>
            </w:r>
            <w:r>
              <w:t>*1</w:t>
            </w:r>
          </w:p>
        </w:tc>
        <w:tc>
          <w:tcPr>
            <w:tcW w:w="1006" w:type="dxa"/>
          </w:tcPr>
          <w:p w14:paraId="02AFD05D" w14:textId="76692C2B" w:rsidR="002D79E0" w:rsidRDefault="002D79E0" w:rsidP="002D79E0">
            <w:r>
              <w:rPr>
                <w:rFonts w:hint="eastAsia"/>
              </w:rPr>
              <w:t>s</w:t>
            </w:r>
            <w:r>
              <w:t>ame</w:t>
            </w:r>
          </w:p>
        </w:tc>
        <w:tc>
          <w:tcPr>
            <w:tcW w:w="777" w:type="dxa"/>
          </w:tcPr>
          <w:p w14:paraId="2DD92720" w14:textId="3BD05FD0" w:rsidR="002D79E0" w:rsidRDefault="002D79E0" w:rsidP="002D79E0">
            <w:r>
              <w:t>1*1</w:t>
            </w:r>
          </w:p>
        </w:tc>
        <w:tc>
          <w:tcPr>
            <w:tcW w:w="1623" w:type="dxa"/>
          </w:tcPr>
          <w:p w14:paraId="7EBEB7F6" w14:textId="7E36E948" w:rsidR="002D79E0" w:rsidRDefault="00727806" w:rsidP="002D79E0">
            <w:r>
              <w:t>28 * 28 * 64</w:t>
            </w:r>
          </w:p>
        </w:tc>
        <w:tc>
          <w:tcPr>
            <w:tcW w:w="1276" w:type="dxa"/>
          </w:tcPr>
          <w:p w14:paraId="75A45831" w14:textId="7C017990" w:rsidR="002D79E0" w:rsidRDefault="00727806" w:rsidP="002D79E0">
            <w:r>
              <w:t>64*128*1*1</w:t>
            </w:r>
            <w:r>
              <w:lastRenderedPageBreak/>
              <w:t>=</w:t>
            </w:r>
            <w:r w:rsidRPr="00727806">
              <w:t>8192</w:t>
            </w:r>
          </w:p>
        </w:tc>
        <w:tc>
          <w:tcPr>
            <w:tcW w:w="2126" w:type="dxa"/>
          </w:tcPr>
          <w:p w14:paraId="137E9E41" w14:textId="77777777" w:rsidR="00727806" w:rsidRDefault="00727806" w:rsidP="00727806">
            <w:r>
              <w:rPr>
                <w:rFonts w:hint="eastAsia"/>
              </w:rPr>
              <w:lastRenderedPageBreak/>
              <w:t>1</w:t>
            </w:r>
            <w:r>
              <w:t>28*1*1*28*28*64</w:t>
            </w:r>
          </w:p>
          <w:p w14:paraId="3CD84B82" w14:textId="7B89CE2B" w:rsidR="002D79E0" w:rsidRDefault="00727806" w:rsidP="00727806">
            <w:r>
              <w:rPr>
                <w:rFonts w:hint="eastAsia"/>
              </w:rPr>
              <w:lastRenderedPageBreak/>
              <w:t>=</w:t>
            </w:r>
            <w:r>
              <w:t>6422528</w:t>
            </w:r>
          </w:p>
        </w:tc>
      </w:tr>
      <w:tr w:rsidR="002D79E0" w14:paraId="6F38FBEB" w14:textId="77777777" w:rsidTr="00727806">
        <w:tc>
          <w:tcPr>
            <w:tcW w:w="1465" w:type="dxa"/>
          </w:tcPr>
          <w:p w14:paraId="3DA5B077" w14:textId="05F326F8" w:rsidR="002D79E0" w:rsidRDefault="002D79E0" w:rsidP="002D79E0">
            <w:r w:rsidRPr="002D79E0">
              <w:lastRenderedPageBreak/>
              <w:t>Concatenate</w:t>
            </w:r>
          </w:p>
        </w:tc>
        <w:tc>
          <w:tcPr>
            <w:tcW w:w="1053" w:type="dxa"/>
          </w:tcPr>
          <w:p w14:paraId="186FA30B" w14:textId="77777777" w:rsidR="002D79E0" w:rsidRDefault="002D79E0" w:rsidP="002D79E0"/>
        </w:tc>
        <w:tc>
          <w:tcPr>
            <w:tcW w:w="1034" w:type="dxa"/>
          </w:tcPr>
          <w:p w14:paraId="0DCEA05C" w14:textId="77777777" w:rsidR="002D79E0" w:rsidRDefault="002D79E0" w:rsidP="002D79E0"/>
        </w:tc>
        <w:tc>
          <w:tcPr>
            <w:tcW w:w="697" w:type="dxa"/>
          </w:tcPr>
          <w:p w14:paraId="4AEAA836" w14:textId="77777777" w:rsidR="002D79E0" w:rsidRDefault="002D79E0" w:rsidP="002D79E0"/>
        </w:tc>
        <w:tc>
          <w:tcPr>
            <w:tcW w:w="1006" w:type="dxa"/>
          </w:tcPr>
          <w:p w14:paraId="274401B3" w14:textId="77777777" w:rsidR="002D79E0" w:rsidRDefault="002D79E0" w:rsidP="002D79E0"/>
        </w:tc>
        <w:tc>
          <w:tcPr>
            <w:tcW w:w="777" w:type="dxa"/>
          </w:tcPr>
          <w:p w14:paraId="770200F2" w14:textId="77777777" w:rsidR="002D79E0" w:rsidRDefault="002D79E0" w:rsidP="002D79E0"/>
        </w:tc>
        <w:tc>
          <w:tcPr>
            <w:tcW w:w="1623" w:type="dxa"/>
          </w:tcPr>
          <w:p w14:paraId="22EB4AB6" w14:textId="0F377506" w:rsidR="002D79E0" w:rsidRDefault="00727806" w:rsidP="002D79E0">
            <w:r>
              <w:t>28 * 28 * (64 + 64 + 128) = 28 * 28 * 256</w:t>
            </w:r>
          </w:p>
        </w:tc>
        <w:tc>
          <w:tcPr>
            <w:tcW w:w="1276" w:type="dxa"/>
          </w:tcPr>
          <w:p w14:paraId="379DF944" w14:textId="77777777" w:rsidR="002D79E0" w:rsidRDefault="002D79E0" w:rsidP="002D79E0"/>
        </w:tc>
        <w:tc>
          <w:tcPr>
            <w:tcW w:w="2126" w:type="dxa"/>
          </w:tcPr>
          <w:p w14:paraId="427074AD" w14:textId="77777777" w:rsidR="002D79E0" w:rsidRDefault="002D79E0" w:rsidP="002D79E0"/>
        </w:tc>
      </w:tr>
      <w:tr w:rsidR="002D79E0" w14:paraId="25F07277" w14:textId="77777777" w:rsidTr="00727806">
        <w:tc>
          <w:tcPr>
            <w:tcW w:w="1465" w:type="dxa"/>
          </w:tcPr>
          <w:p w14:paraId="341318BB" w14:textId="48922B32" w:rsidR="002D79E0" w:rsidRPr="00727806" w:rsidRDefault="00727806" w:rsidP="002D79E0">
            <w:pPr>
              <w:rPr>
                <w:b/>
                <w:bCs/>
              </w:rPr>
            </w:pPr>
            <w:r w:rsidRPr="00727806">
              <w:rPr>
                <w:rFonts w:hint="eastAsia"/>
                <w:b/>
                <w:bCs/>
              </w:rPr>
              <w:t>M</w:t>
            </w:r>
            <w:r w:rsidRPr="00727806">
              <w:rPr>
                <w:b/>
                <w:bCs/>
              </w:rPr>
              <w:t>ax Pooling</w:t>
            </w:r>
          </w:p>
        </w:tc>
        <w:tc>
          <w:tcPr>
            <w:tcW w:w="1053" w:type="dxa"/>
          </w:tcPr>
          <w:p w14:paraId="5BA88676" w14:textId="01850F07" w:rsidR="002D79E0" w:rsidRDefault="00717B62" w:rsidP="002D79E0">
            <w:r>
              <w:t>28 * 28 * 256</w:t>
            </w:r>
          </w:p>
        </w:tc>
        <w:tc>
          <w:tcPr>
            <w:tcW w:w="1034" w:type="dxa"/>
          </w:tcPr>
          <w:p w14:paraId="6B3B5679" w14:textId="77777777" w:rsidR="002D79E0" w:rsidRDefault="002D79E0" w:rsidP="002D79E0"/>
        </w:tc>
        <w:tc>
          <w:tcPr>
            <w:tcW w:w="697" w:type="dxa"/>
          </w:tcPr>
          <w:p w14:paraId="5E715897" w14:textId="53F6139F" w:rsidR="002D79E0" w:rsidRDefault="00717B62" w:rsidP="002D79E0">
            <w:r>
              <w:rPr>
                <w:rFonts w:hint="eastAsia"/>
              </w:rPr>
              <w:t>2</w:t>
            </w:r>
            <w:r>
              <w:t>*2</w:t>
            </w:r>
          </w:p>
        </w:tc>
        <w:tc>
          <w:tcPr>
            <w:tcW w:w="1006" w:type="dxa"/>
          </w:tcPr>
          <w:p w14:paraId="3D6083C7" w14:textId="517B039F" w:rsidR="002D79E0" w:rsidRDefault="00717B62" w:rsidP="002D79E0">
            <w:r>
              <w:rPr>
                <w:rFonts w:hint="eastAsia"/>
              </w:rPr>
              <w:t>s</w:t>
            </w:r>
            <w:r>
              <w:t>ame</w:t>
            </w:r>
          </w:p>
        </w:tc>
        <w:tc>
          <w:tcPr>
            <w:tcW w:w="777" w:type="dxa"/>
          </w:tcPr>
          <w:p w14:paraId="3AAC4ADA" w14:textId="3131D5F3" w:rsidR="002D79E0" w:rsidRDefault="00717B62" w:rsidP="002D79E0">
            <w:r>
              <w:rPr>
                <w:rFonts w:hint="eastAsia"/>
              </w:rPr>
              <w:t>2</w:t>
            </w:r>
            <w:r>
              <w:t>*2</w:t>
            </w:r>
          </w:p>
        </w:tc>
        <w:tc>
          <w:tcPr>
            <w:tcW w:w="1623" w:type="dxa"/>
          </w:tcPr>
          <w:p w14:paraId="7EC053B3" w14:textId="1F15748A" w:rsidR="002D79E0" w:rsidRDefault="00717B62" w:rsidP="002D79E0">
            <w:r w:rsidRPr="00717B62">
              <w:t>14</w:t>
            </w:r>
            <w:r>
              <w:t>*</w:t>
            </w:r>
            <w:r w:rsidRPr="00717B62">
              <w:t>14</w:t>
            </w:r>
            <w:r>
              <w:t>*</w:t>
            </w:r>
            <w:r w:rsidRPr="00717B62">
              <w:t>256</w:t>
            </w:r>
          </w:p>
        </w:tc>
        <w:tc>
          <w:tcPr>
            <w:tcW w:w="1276" w:type="dxa"/>
          </w:tcPr>
          <w:p w14:paraId="3357F74F" w14:textId="15249FFC" w:rsidR="002D79E0" w:rsidRDefault="00717B62" w:rsidP="002D79E0">
            <w:r>
              <w:rPr>
                <w:rFonts w:hint="eastAsia"/>
              </w:rPr>
              <w:t>0</w:t>
            </w:r>
          </w:p>
        </w:tc>
        <w:tc>
          <w:tcPr>
            <w:tcW w:w="2126" w:type="dxa"/>
          </w:tcPr>
          <w:p w14:paraId="50B76026" w14:textId="391A55D2" w:rsidR="002D79E0" w:rsidRDefault="00717B62" w:rsidP="002D79E0">
            <w:r>
              <w:rPr>
                <w:rFonts w:hint="eastAsia"/>
              </w:rPr>
              <w:t>0</w:t>
            </w:r>
          </w:p>
        </w:tc>
      </w:tr>
      <w:tr w:rsidR="002D79E0" w14:paraId="5472787A" w14:textId="77777777" w:rsidTr="00727806">
        <w:tc>
          <w:tcPr>
            <w:tcW w:w="1465" w:type="dxa"/>
          </w:tcPr>
          <w:p w14:paraId="75468B70" w14:textId="556D2E94" w:rsidR="002D79E0" w:rsidRPr="00717B62" w:rsidRDefault="00717B62" w:rsidP="002D79E0">
            <w:pPr>
              <w:rPr>
                <w:b/>
                <w:bCs/>
              </w:rPr>
            </w:pPr>
            <w:r w:rsidRPr="00717B62">
              <w:rPr>
                <w:b/>
                <w:bCs/>
              </w:rPr>
              <w:t>Flatten</w:t>
            </w:r>
          </w:p>
        </w:tc>
        <w:tc>
          <w:tcPr>
            <w:tcW w:w="1053" w:type="dxa"/>
          </w:tcPr>
          <w:p w14:paraId="2E603BFA" w14:textId="21CAF1A6" w:rsidR="002D79E0" w:rsidRDefault="00717B62" w:rsidP="002D79E0">
            <w:r w:rsidRPr="00717B62">
              <w:t>14</w:t>
            </w:r>
            <w:r>
              <w:t>*</w:t>
            </w:r>
            <w:r w:rsidRPr="00717B62">
              <w:t>14</w:t>
            </w:r>
            <w:r>
              <w:t>*</w:t>
            </w:r>
            <w:r w:rsidRPr="00717B62">
              <w:t>256</w:t>
            </w:r>
          </w:p>
        </w:tc>
        <w:tc>
          <w:tcPr>
            <w:tcW w:w="1034" w:type="dxa"/>
          </w:tcPr>
          <w:p w14:paraId="3CE9BC10" w14:textId="77777777" w:rsidR="002D79E0" w:rsidRDefault="002D79E0" w:rsidP="002D79E0"/>
        </w:tc>
        <w:tc>
          <w:tcPr>
            <w:tcW w:w="697" w:type="dxa"/>
          </w:tcPr>
          <w:p w14:paraId="6DE08E46" w14:textId="77777777" w:rsidR="002D79E0" w:rsidRDefault="002D79E0" w:rsidP="002D79E0"/>
        </w:tc>
        <w:tc>
          <w:tcPr>
            <w:tcW w:w="1006" w:type="dxa"/>
          </w:tcPr>
          <w:p w14:paraId="5ABEF2D0" w14:textId="77777777" w:rsidR="002D79E0" w:rsidRDefault="002D79E0" w:rsidP="002D79E0"/>
        </w:tc>
        <w:tc>
          <w:tcPr>
            <w:tcW w:w="777" w:type="dxa"/>
          </w:tcPr>
          <w:p w14:paraId="6A75F83E" w14:textId="77777777" w:rsidR="002D79E0" w:rsidRDefault="002D79E0" w:rsidP="002D79E0"/>
        </w:tc>
        <w:tc>
          <w:tcPr>
            <w:tcW w:w="1623" w:type="dxa"/>
          </w:tcPr>
          <w:p w14:paraId="2D09C89F" w14:textId="77777777" w:rsidR="00FF5326" w:rsidRDefault="00FF5326" w:rsidP="002D79E0">
            <w:r>
              <w:t>14*14</w:t>
            </w:r>
            <w:r>
              <w:rPr>
                <w:rFonts w:hint="eastAsia"/>
              </w:rPr>
              <w:t>*</w:t>
            </w:r>
            <w:r>
              <w:t>256</w:t>
            </w:r>
          </w:p>
          <w:p w14:paraId="4AC144D4" w14:textId="63A43172" w:rsidR="002D79E0" w:rsidRDefault="00FF5326" w:rsidP="002D79E0">
            <w:r>
              <w:rPr>
                <w:rFonts w:hint="eastAsia"/>
              </w:rPr>
              <w:t>=</w:t>
            </w:r>
            <w:r w:rsidR="00717B62" w:rsidRPr="00717B62">
              <w:t>50176</w:t>
            </w:r>
          </w:p>
        </w:tc>
        <w:tc>
          <w:tcPr>
            <w:tcW w:w="1276" w:type="dxa"/>
          </w:tcPr>
          <w:p w14:paraId="737A5ED7" w14:textId="681F72BB" w:rsidR="002D79E0" w:rsidRDefault="00717B62" w:rsidP="002D79E0">
            <w:r>
              <w:rPr>
                <w:rFonts w:hint="eastAsia"/>
              </w:rPr>
              <w:t>0</w:t>
            </w:r>
          </w:p>
        </w:tc>
        <w:tc>
          <w:tcPr>
            <w:tcW w:w="2126" w:type="dxa"/>
          </w:tcPr>
          <w:p w14:paraId="3895588A" w14:textId="19816007" w:rsidR="002D79E0" w:rsidRDefault="00717B62" w:rsidP="002D79E0">
            <w:r>
              <w:rPr>
                <w:rFonts w:hint="eastAsia"/>
              </w:rPr>
              <w:t>0</w:t>
            </w:r>
          </w:p>
        </w:tc>
      </w:tr>
      <w:tr w:rsidR="002D79E0" w14:paraId="69E3BCE6" w14:textId="77777777" w:rsidTr="00727806">
        <w:tc>
          <w:tcPr>
            <w:tcW w:w="1465" w:type="dxa"/>
          </w:tcPr>
          <w:p w14:paraId="59DC5E5A" w14:textId="47C0DC42" w:rsidR="002D79E0" w:rsidRPr="00717B62" w:rsidRDefault="00717B62" w:rsidP="002D79E0">
            <w:pPr>
              <w:rPr>
                <w:b/>
                <w:bCs/>
              </w:rPr>
            </w:pPr>
            <w:r w:rsidRPr="00717B62">
              <w:rPr>
                <w:rFonts w:hint="eastAsia"/>
                <w:b/>
                <w:bCs/>
              </w:rPr>
              <w:t>F</w:t>
            </w:r>
            <w:r w:rsidRPr="00717B62">
              <w:rPr>
                <w:b/>
                <w:bCs/>
              </w:rPr>
              <w:t>C 256</w:t>
            </w:r>
          </w:p>
        </w:tc>
        <w:tc>
          <w:tcPr>
            <w:tcW w:w="1053" w:type="dxa"/>
          </w:tcPr>
          <w:p w14:paraId="761C799C" w14:textId="0AD1F4D5" w:rsidR="002D79E0" w:rsidRDefault="00717B62" w:rsidP="002D79E0">
            <w:r w:rsidRPr="00717B62">
              <w:t>50176</w:t>
            </w:r>
          </w:p>
        </w:tc>
        <w:tc>
          <w:tcPr>
            <w:tcW w:w="1034" w:type="dxa"/>
          </w:tcPr>
          <w:p w14:paraId="3D724A7C" w14:textId="4291ED3F" w:rsidR="002D79E0" w:rsidRDefault="002D79E0" w:rsidP="002D79E0"/>
        </w:tc>
        <w:tc>
          <w:tcPr>
            <w:tcW w:w="697" w:type="dxa"/>
          </w:tcPr>
          <w:p w14:paraId="64A057C7" w14:textId="77777777" w:rsidR="002D79E0" w:rsidRDefault="002D79E0" w:rsidP="002D79E0"/>
        </w:tc>
        <w:tc>
          <w:tcPr>
            <w:tcW w:w="1006" w:type="dxa"/>
          </w:tcPr>
          <w:p w14:paraId="76545A3C" w14:textId="77777777" w:rsidR="002D79E0" w:rsidRDefault="002D79E0" w:rsidP="002D79E0"/>
        </w:tc>
        <w:tc>
          <w:tcPr>
            <w:tcW w:w="777" w:type="dxa"/>
          </w:tcPr>
          <w:p w14:paraId="1D16B40C" w14:textId="77777777" w:rsidR="002D79E0" w:rsidRDefault="002D79E0" w:rsidP="002D79E0"/>
        </w:tc>
        <w:tc>
          <w:tcPr>
            <w:tcW w:w="1623" w:type="dxa"/>
          </w:tcPr>
          <w:p w14:paraId="0B05FAC4" w14:textId="74F9E045" w:rsidR="002D79E0" w:rsidRDefault="00717B62" w:rsidP="002D79E0">
            <w:bookmarkStart w:id="1" w:name="OLE_LINK2"/>
            <w:r w:rsidRPr="00717B62">
              <w:t>256</w:t>
            </w:r>
            <w:bookmarkEnd w:id="1"/>
          </w:p>
        </w:tc>
        <w:tc>
          <w:tcPr>
            <w:tcW w:w="1276" w:type="dxa"/>
          </w:tcPr>
          <w:p w14:paraId="0CCD9F7D" w14:textId="77777777" w:rsidR="00FF5326" w:rsidRDefault="00FF5326" w:rsidP="002D79E0">
            <w:r>
              <w:t>50176*256</w:t>
            </w:r>
          </w:p>
          <w:p w14:paraId="7F71F2D6" w14:textId="64CFA3D9" w:rsidR="002D79E0" w:rsidRDefault="00FF5326" w:rsidP="002D79E0">
            <w:r>
              <w:t>=</w:t>
            </w:r>
            <w:r w:rsidR="00717B62" w:rsidRPr="00717B62">
              <w:t>12845056</w:t>
            </w:r>
          </w:p>
        </w:tc>
        <w:tc>
          <w:tcPr>
            <w:tcW w:w="2126" w:type="dxa"/>
          </w:tcPr>
          <w:p w14:paraId="517E0071" w14:textId="6A93ABDA" w:rsidR="002D79E0" w:rsidRDefault="00717B62" w:rsidP="002D79E0">
            <w:r w:rsidRPr="00717B62">
              <w:t>12845056</w:t>
            </w:r>
          </w:p>
        </w:tc>
      </w:tr>
      <w:tr w:rsidR="002D79E0" w14:paraId="78A78ECD" w14:textId="77777777" w:rsidTr="00727806">
        <w:tc>
          <w:tcPr>
            <w:tcW w:w="1465" w:type="dxa"/>
          </w:tcPr>
          <w:p w14:paraId="3A8DA9B2" w14:textId="213BEC6B" w:rsidR="002D79E0" w:rsidRPr="00717B62" w:rsidRDefault="00717B62" w:rsidP="002D79E0">
            <w:pPr>
              <w:rPr>
                <w:b/>
                <w:bCs/>
              </w:rPr>
            </w:pPr>
            <w:r w:rsidRPr="00717B62">
              <w:rPr>
                <w:rFonts w:hint="eastAsia"/>
                <w:b/>
                <w:bCs/>
              </w:rPr>
              <w:t>F</w:t>
            </w:r>
            <w:r w:rsidRPr="00717B62">
              <w:rPr>
                <w:b/>
                <w:bCs/>
              </w:rPr>
              <w:t>C 10</w:t>
            </w:r>
          </w:p>
        </w:tc>
        <w:tc>
          <w:tcPr>
            <w:tcW w:w="1053" w:type="dxa"/>
          </w:tcPr>
          <w:p w14:paraId="67B3DBB1" w14:textId="6B75D9C6" w:rsidR="002D79E0" w:rsidRDefault="000B3C84" w:rsidP="002D79E0">
            <w:r w:rsidRPr="00717B62">
              <w:t>256</w:t>
            </w:r>
          </w:p>
        </w:tc>
        <w:tc>
          <w:tcPr>
            <w:tcW w:w="1034" w:type="dxa"/>
          </w:tcPr>
          <w:p w14:paraId="7A0000D2" w14:textId="77777777" w:rsidR="002D79E0" w:rsidRDefault="002D79E0" w:rsidP="002D79E0"/>
        </w:tc>
        <w:tc>
          <w:tcPr>
            <w:tcW w:w="697" w:type="dxa"/>
          </w:tcPr>
          <w:p w14:paraId="6D2C6B3A" w14:textId="77777777" w:rsidR="002D79E0" w:rsidRDefault="002D79E0" w:rsidP="002D79E0"/>
        </w:tc>
        <w:tc>
          <w:tcPr>
            <w:tcW w:w="1006" w:type="dxa"/>
          </w:tcPr>
          <w:p w14:paraId="5C1A827C" w14:textId="77777777" w:rsidR="002D79E0" w:rsidRDefault="002D79E0" w:rsidP="002D79E0"/>
        </w:tc>
        <w:tc>
          <w:tcPr>
            <w:tcW w:w="777" w:type="dxa"/>
          </w:tcPr>
          <w:p w14:paraId="000CB6FA" w14:textId="77777777" w:rsidR="002D79E0" w:rsidRDefault="002D79E0" w:rsidP="002D79E0"/>
        </w:tc>
        <w:tc>
          <w:tcPr>
            <w:tcW w:w="1623" w:type="dxa"/>
          </w:tcPr>
          <w:p w14:paraId="02D445D4" w14:textId="5D3D561A" w:rsidR="002D79E0" w:rsidRDefault="00717B62" w:rsidP="002D79E0">
            <w:r>
              <w:rPr>
                <w:rFonts w:hint="eastAsia"/>
              </w:rPr>
              <w:t>1</w:t>
            </w:r>
            <w:r>
              <w:t>0</w:t>
            </w:r>
          </w:p>
        </w:tc>
        <w:tc>
          <w:tcPr>
            <w:tcW w:w="1276" w:type="dxa"/>
          </w:tcPr>
          <w:p w14:paraId="6B098FEA" w14:textId="77777777" w:rsidR="00FF5326" w:rsidRDefault="00FF5326" w:rsidP="002D79E0">
            <w:r>
              <w:t>256*10</w:t>
            </w:r>
          </w:p>
          <w:p w14:paraId="2487818D" w14:textId="68E2EDF4" w:rsidR="002D79E0" w:rsidRDefault="00FF5326" w:rsidP="002D79E0">
            <w:r>
              <w:t>=</w:t>
            </w:r>
            <w:r w:rsidR="00717B62" w:rsidRPr="00717B62">
              <w:t>2560</w:t>
            </w:r>
          </w:p>
        </w:tc>
        <w:tc>
          <w:tcPr>
            <w:tcW w:w="2126" w:type="dxa"/>
          </w:tcPr>
          <w:p w14:paraId="7D81D3CE" w14:textId="253C8B77" w:rsidR="002D79E0" w:rsidRDefault="00717B62" w:rsidP="002D79E0">
            <w:r w:rsidRPr="00717B62">
              <w:t>2560</w:t>
            </w:r>
          </w:p>
        </w:tc>
      </w:tr>
    </w:tbl>
    <w:p w14:paraId="5044B407" w14:textId="025B0217" w:rsidR="0064302B" w:rsidRDefault="0064302B"/>
    <w:p w14:paraId="786BED3E" w14:textId="2C1A045F" w:rsidR="00D5627B" w:rsidRPr="00AC52FA" w:rsidRDefault="00D5627B">
      <w:pPr>
        <w:rPr>
          <w:b/>
          <w:bCs/>
        </w:rPr>
      </w:pPr>
      <w:r w:rsidRPr="00AC52FA">
        <w:rPr>
          <w:rFonts w:hint="eastAsia"/>
          <w:b/>
          <w:bCs/>
        </w:rPr>
        <w:t>Question</w:t>
      </w:r>
      <w:r w:rsidRPr="00AC52FA">
        <w:rPr>
          <w:b/>
          <w:bCs/>
        </w:rPr>
        <w:t xml:space="preserve"> 2</w:t>
      </w:r>
    </w:p>
    <w:p w14:paraId="7D2671EC" w14:textId="75D69A73" w:rsidR="00D5627B" w:rsidRPr="00AC52FA" w:rsidRDefault="00D5627B">
      <w:pPr>
        <w:rPr>
          <w:b/>
          <w:bCs/>
        </w:rPr>
      </w:pPr>
      <w:r w:rsidRPr="00AC52FA">
        <w:rPr>
          <w:rFonts w:hint="eastAsia"/>
          <w:b/>
          <w:bCs/>
        </w:rPr>
        <w:t>2.</w:t>
      </w:r>
      <w:r w:rsidRPr="00AC52FA">
        <w:rPr>
          <w:b/>
          <w:bCs/>
        </w:rPr>
        <w:t>1</w:t>
      </w:r>
    </w:p>
    <w:p w14:paraId="44F01EB2" w14:textId="27E79928" w:rsidR="00D5627B" w:rsidRDefault="00D5627B">
      <w:r w:rsidRPr="00D5627B">
        <w:t>recognition results</w:t>
      </w:r>
      <w:r>
        <w:rPr>
          <w:rFonts w:hint="eastAsia"/>
        </w:rPr>
        <w:t>:</w:t>
      </w:r>
    </w:p>
    <w:p w14:paraId="482DC728" w14:textId="3877A01B" w:rsidR="00D5627B" w:rsidRDefault="00D5627B">
      <w:r w:rsidRPr="00D5627B">
        <w:rPr>
          <w:noProof/>
        </w:rPr>
        <w:drawing>
          <wp:inline distT="0" distB="0" distL="0" distR="0" wp14:anchorId="6045F589" wp14:editId="6C7594B3">
            <wp:extent cx="5274310" cy="3176270"/>
            <wp:effectExtent l="0" t="0" r="254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3176270"/>
                    </a:xfrm>
                    <a:prstGeom prst="rect">
                      <a:avLst/>
                    </a:prstGeom>
                  </pic:spPr>
                </pic:pic>
              </a:graphicData>
            </a:graphic>
          </wp:inline>
        </w:drawing>
      </w:r>
    </w:p>
    <w:p w14:paraId="3434153F" w14:textId="2F83C74C" w:rsidR="009E2EFD" w:rsidRPr="00D5627B" w:rsidRDefault="00D5627B">
      <w:r w:rsidRPr="00D5627B">
        <w:t>From the results, the model gradually fits the training data</w:t>
      </w:r>
      <w:r w:rsidR="00FF5326">
        <w:rPr>
          <w:rFonts w:hint="eastAsia"/>
        </w:rPr>
        <w:t>,</w:t>
      </w:r>
      <w:r w:rsidR="00FF5326">
        <w:t xml:space="preserve"> </w:t>
      </w:r>
      <w:r w:rsidR="00FF5326">
        <w:rPr>
          <w:rFonts w:hint="eastAsia"/>
        </w:rPr>
        <w:t>while</w:t>
      </w:r>
      <w:r w:rsidR="00FF5326">
        <w:t>,</w:t>
      </w:r>
      <w:r w:rsidRPr="00D5627B">
        <w:t xml:space="preserve"> the results on the test data set no longer increase at 2-5 epochs, and the training set accuracy gradually goes to 1</w:t>
      </w:r>
      <w:r w:rsidR="00FF5326">
        <w:t xml:space="preserve">, </w:t>
      </w:r>
      <w:r w:rsidRPr="00D5627B">
        <w:t xml:space="preserve">the model is quickly </w:t>
      </w:r>
      <w:r w:rsidRPr="00D5627B">
        <w:rPr>
          <w:b/>
          <w:bCs/>
        </w:rPr>
        <w:t>overfitting</w:t>
      </w:r>
      <w:r w:rsidRPr="00D5627B">
        <w:t>.</w:t>
      </w:r>
    </w:p>
    <w:p w14:paraId="008CDB03" w14:textId="574FB0CE" w:rsidR="00ED7A75" w:rsidRDefault="00101CDF" w:rsidP="00ED7A75">
      <w:r>
        <w:tab/>
      </w:r>
      <w:r w:rsidRPr="00101CDF">
        <w:t>Too few training instances</w:t>
      </w:r>
      <w:r w:rsidR="00FF5326">
        <w:t>, o</w:t>
      </w:r>
      <w:r w:rsidRPr="00101CDF">
        <w:t>ur model is able to fit this data very quickly and does not get any boost after fully fitting the data</w:t>
      </w:r>
      <w:r w:rsidR="00ED7A75">
        <w:t xml:space="preserve">, </w:t>
      </w:r>
      <w:r w:rsidR="007D1129" w:rsidRPr="007D1129">
        <w:t>it also completely fits the noise and irrelevant information in the training data. the model has difficulty recognising new test data and the robustness of the model is very poor.</w:t>
      </w:r>
      <w:r w:rsidR="00ED7A75" w:rsidRPr="00ED7A75">
        <w:t xml:space="preserve"> </w:t>
      </w:r>
      <w:r w:rsidR="00ED7A75">
        <w:t>Also, t</w:t>
      </w:r>
      <w:r w:rsidR="00ED7A75" w:rsidRPr="007D1129">
        <w:t>he model fits too quickly</w:t>
      </w:r>
      <w:r w:rsidR="00ED7A75" w:rsidRPr="003A5EF6">
        <w:t>, so it needs to be trained slower or regularised to control the complexity of the model.</w:t>
      </w:r>
    </w:p>
    <w:p w14:paraId="743A004B" w14:textId="36BAC108" w:rsidR="007D1129" w:rsidRPr="00ED7A75" w:rsidRDefault="007D1129"/>
    <w:p w14:paraId="4CB84EB4" w14:textId="273EC42D" w:rsidR="00D5627B" w:rsidRDefault="00D5627B"/>
    <w:p w14:paraId="2DF8B70F" w14:textId="77777777" w:rsidR="00ED7A75" w:rsidRDefault="00ED7A75"/>
    <w:p w14:paraId="6127D9BE" w14:textId="1D7EF5BF" w:rsidR="00D5627B" w:rsidRPr="00AC52FA" w:rsidRDefault="000B4A6B">
      <w:pPr>
        <w:rPr>
          <w:b/>
          <w:bCs/>
        </w:rPr>
      </w:pPr>
      <w:r w:rsidRPr="00AC52FA">
        <w:rPr>
          <w:rFonts w:hint="eastAsia"/>
          <w:b/>
          <w:bCs/>
        </w:rPr>
        <w:lastRenderedPageBreak/>
        <w:t>2</w:t>
      </w:r>
      <w:r w:rsidRPr="00AC52FA">
        <w:rPr>
          <w:b/>
          <w:bCs/>
        </w:rPr>
        <w:t>.2</w:t>
      </w:r>
    </w:p>
    <w:p w14:paraId="2AA6507E" w14:textId="4F34DBFF" w:rsidR="000B4A6B" w:rsidRDefault="0029055F">
      <w:r w:rsidRPr="0029055F">
        <w:t>recognition results</w:t>
      </w:r>
    </w:p>
    <w:p w14:paraId="1C91B13C" w14:textId="2B1711A4" w:rsidR="00DE22A2" w:rsidRDefault="0029055F">
      <w:r w:rsidRPr="0029055F">
        <w:rPr>
          <w:noProof/>
        </w:rPr>
        <w:drawing>
          <wp:inline distT="0" distB="0" distL="0" distR="0" wp14:anchorId="2F0C9D1E" wp14:editId="17E2B5C6">
            <wp:extent cx="2983798" cy="202184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87174" cy="2024127"/>
                    </a:xfrm>
                    <a:prstGeom prst="rect">
                      <a:avLst/>
                    </a:prstGeom>
                  </pic:spPr>
                </pic:pic>
              </a:graphicData>
            </a:graphic>
          </wp:inline>
        </w:drawing>
      </w:r>
    </w:p>
    <w:p w14:paraId="338E9D35" w14:textId="77777777" w:rsidR="00681E40" w:rsidRDefault="00681E40" w:rsidP="00681E40">
      <w:r>
        <w:t>This MLP model simply takes the image flattened and feeds it into the fully connected neural network as inputs. Each node of the fully connected network is connected to each node of the next layer and generates weights, forming a very inefficient network. Image recognition using MLP is not translation invariant, as the input to the image is flattened, the object in the image will form a completely different input if it is translated and rotated, making MLP training and recognition very difficult.</w:t>
      </w:r>
    </w:p>
    <w:p w14:paraId="3A0735CE" w14:textId="14ABCA95" w:rsidR="00DE22A2" w:rsidRDefault="00681E40" w:rsidP="00681E40">
      <w:r w:rsidRPr="00681E40">
        <w:t>On the other hand, the spatial information of the image after flatten will be lost, resulting in low recognition ability of the model.</w:t>
      </w:r>
    </w:p>
    <w:p w14:paraId="6416B409" w14:textId="5605A724" w:rsidR="00DE22A2" w:rsidRDefault="00DE22A2"/>
    <w:p w14:paraId="31EA032B" w14:textId="6E26C2E4" w:rsidR="00DE22A2" w:rsidRPr="00AC52FA" w:rsidRDefault="00B618EF">
      <w:pPr>
        <w:rPr>
          <w:b/>
          <w:bCs/>
        </w:rPr>
      </w:pPr>
      <w:r w:rsidRPr="00AC52FA">
        <w:rPr>
          <w:rFonts w:hint="eastAsia"/>
          <w:b/>
          <w:bCs/>
        </w:rPr>
        <w:t>2.</w:t>
      </w:r>
      <w:r w:rsidRPr="00AC52FA">
        <w:rPr>
          <w:b/>
          <w:bCs/>
        </w:rPr>
        <w:t>3</w:t>
      </w:r>
    </w:p>
    <w:p w14:paraId="600F98AA" w14:textId="115ED716" w:rsidR="00B618EF" w:rsidRDefault="00B618EF">
      <w:r w:rsidRPr="00B618EF">
        <w:t>recognition results</w:t>
      </w:r>
    </w:p>
    <w:p w14:paraId="17022F69" w14:textId="2D9931C8" w:rsidR="00B618EF" w:rsidRDefault="00B618EF">
      <w:r w:rsidRPr="00B618EF">
        <w:rPr>
          <w:noProof/>
        </w:rPr>
        <w:drawing>
          <wp:inline distT="0" distB="0" distL="0" distR="0" wp14:anchorId="691791A2" wp14:editId="141E6C20">
            <wp:extent cx="2654877" cy="179667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9836" cy="1800029"/>
                    </a:xfrm>
                    <a:prstGeom prst="rect">
                      <a:avLst/>
                    </a:prstGeom>
                  </pic:spPr>
                </pic:pic>
              </a:graphicData>
            </a:graphic>
          </wp:inline>
        </w:drawing>
      </w:r>
    </w:p>
    <w:p w14:paraId="00361A8B" w14:textId="36A4F9AC" w:rsidR="00DE22A2" w:rsidRDefault="00DE22A2"/>
    <w:p w14:paraId="73E24BE5" w14:textId="359A0F1A" w:rsidR="00DE22A2" w:rsidRDefault="00F92A8B">
      <w:r>
        <w:tab/>
      </w:r>
      <w:r w:rsidR="00AF474B" w:rsidRPr="00AF474B">
        <w:t>One way to extract features from raw images is to use a pre-trained CNN</w:t>
      </w:r>
      <w:r w:rsidR="00B04663">
        <w:t xml:space="preserve"> (VGG19)</w:t>
      </w:r>
      <w:r w:rsidR="00AF474B" w:rsidRPr="00AF474B">
        <w:t xml:space="preserve"> for feature extraction</w:t>
      </w:r>
      <w:r w:rsidR="00ED7A75">
        <w:t xml:space="preserve">, and </w:t>
      </w:r>
      <w:r w:rsidR="00AF474B" w:rsidRPr="00AF474B">
        <w:t>to reduce the dimensionality of large data images</w:t>
      </w:r>
      <w:r w:rsidR="00AF474B">
        <w:t xml:space="preserve"> imformation</w:t>
      </w:r>
      <w:r w:rsidR="00AF474B" w:rsidRPr="00AF474B">
        <w:t xml:space="preserve"> to small </w:t>
      </w:r>
      <w:r w:rsidR="00AF474B">
        <w:t>feature</w:t>
      </w:r>
      <w:r w:rsidR="00AF474B" w:rsidRPr="00AF474B">
        <w:t xml:space="preserve"> </w:t>
      </w:r>
      <w:r w:rsidR="00AF474B">
        <w:t>image</w:t>
      </w:r>
      <w:r w:rsidR="00AF474B" w:rsidRPr="00AF474B">
        <w:t xml:space="preserve"> and effectively retain the image features.</w:t>
      </w:r>
    </w:p>
    <w:p w14:paraId="4330D78C" w14:textId="066BF8CF" w:rsidR="00DE22A2" w:rsidRDefault="00AF474B">
      <w:r>
        <w:tab/>
      </w:r>
      <w:r w:rsidRPr="00AF474B">
        <w:t>The low-dimensional features are fed into the MLP as vectors</w:t>
      </w:r>
      <w:r w:rsidR="00ED7A75">
        <w:t>, VGG can</w:t>
      </w:r>
      <w:r w:rsidRPr="00AF474B">
        <w:t xml:space="preserve"> effectively </w:t>
      </w:r>
      <w:r w:rsidR="00ED7A75" w:rsidRPr="00AF474B">
        <w:t>identifies</w:t>
      </w:r>
      <w:r w:rsidRPr="00AF474B">
        <w:t xml:space="preserve"> similar images</w:t>
      </w:r>
      <w:r w:rsidR="00ED7A75">
        <w:t xml:space="preserve"> features</w:t>
      </w:r>
      <w:r w:rsidRPr="00AF474B">
        <w:t xml:space="preserve"> when they are flipped, rotated or transformed in position. MLP takes the input features flattened, passes them through two fully-connected layers, outputs 10 vectors, and converts them by softmax into the probabilities of ten labels and selects the one with the highest probability as the classification result.</w:t>
      </w:r>
    </w:p>
    <w:p w14:paraId="3564F30B" w14:textId="6031F398" w:rsidR="00DE22A2" w:rsidRDefault="00DE22A2"/>
    <w:p w14:paraId="2AC7FA9B" w14:textId="42B751AE" w:rsidR="00AF474B" w:rsidRDefault="00AF474B">
      <w:r>
        <w:lastRenderedPageBreak/>
        <w:tab/>
      </w:r>
      <w:r w:rsidR="00ED7A75">
        <w:t xml:space="preserve"> </w:t>
      </w:r>
      <w:r w:rsidR="00B04663" w:rsidRPr="00B04663">
        <w:t>The input layer of the MLP becomes an ordered feature vector input, and the MLP is able to identify similar input features on the basis of the feature vector, while reducing the effects of image translation, flipping and rotation.</w:t>
      </w:r>
    </w:p>
    <w:p w14:paraId="57A70965" w14:textId="6DF49603" w:rsidR="00DE22A2" w:rsidRDefault="00002220">
      <w:r>
        <w:tab/>
      </w:r>
    </w:p>
    <w:p w14:paraId="7861BA59" w14:textId="5836E649" w:rsidR="00DE22A2" w:rsidRDefault="00DE22A2"/>
    <w:p w14:paraId="18E2D2B7" w14:textId="77777777" w:rsidR="00DE22A2" w:rsidRDefault="00DE22A2"/>
    <w:sectPr w:rsidR="00DE22A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54452"/>
    <w:multiLevelType w:val="hybridMultilevel"/>
    <w:tmpl w:val="642AFA34"/>
    <w:lvl w:ilvl="0" w:tplc="319A48B4">
      <w:numFmt w:val="bullet"/>
      <w:lvlText w:val=""/>
      <w:lvlJc w:val="left"/>
      <w:pPr>
        <w:ind w:left="360" w:hanging="360"/>
      </w:pPr>
      <w:rPr>
        <w:rFonts w:ascii="Wingdings" w:eastAsiaTheme="minorEastAsia" w:hAnsi="Wingdings" w:cstheme="minorBid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77085072"/>
    <w:multiLevelType w:val="hybridMultilevel"/>
    <w:tmpl w:val="913E681E"/>
    <w:lvl w:ilvl="0" w:tplc="319A48B4">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zc3sbAwNjS3tLBQ0lEKTi0uzszPAymwqAUANIecQSwAAAA="/>
  </w:docVars>
  <w:rsids>
    <w:rsidRoot w:val="002647BD"/>
    <w:rsid w:val="00002220"/>
    <w:rsid w:val="000B3C84"/>
    <w:rsid w:val="000B4A6B"/>
    <w:rsid w:val="00101CDF"/>
    <w:rsid w:val="001B34A3"/>
    <w:rsid w:val="002647BD"/>
    <w:rsid w:val="0029055F"/>
    <w:rsid w:val="002D79E0"/>
    <w:rsid w:val="003A5EF6"/>
    <w:rsid w:val="004A05C5"/>
    <w:rsid w:val="005E0CCE"/>
    <w:rsid w:val="0064302B"/>
    <w:rsid w:val="00681E40"/>
    <w:rsid w:val="00717B62"/>
    <w:rsid w:val="00727806"/>
    <w:rsid w:val="007A4C3A"/>
    <w:rsid w:val="007D1129"/>
    <w:rsid w:val="008260F8"/>
    <w:rsid w:val="008A239D"/>
    <w:rsid w:val="008F09CF"/>
    <w:rsid w:val="009E2EFD"/>
    <w:rsid w:val="00AC52FA"/>
    <w:rsid w:val="00AF0397"/>
    <w:rsid w:val="00AF474B"/>
    <w:rsid w:val="00AF625A"/>
    <w:rsid w:val="00B04663"/>
    <w:rsid w:val="00B618EF"/>
    <w:rsid w:val="00BF1A95"/>
    <w:rsid w:val="00D5627B"/>
    <w:rsid w:val="00DE22A2"/>
    <w:rsid w:val="00DF2F31"/>
    <w:rsid w:val="00E251B9"/>
    <w:rsid w:val="00ED7A75"/>
    <w:rsid w:val="00F92A8B"/>
    <w:rsid w:val="00FF53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FBD75"/>
  <w15:chartTrackingRefBased/>
  <w15:docId w15:val="{FF458B03-9E66-471B-83F2-07EE4C55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7806"/>
    <w:pPr>
      <w:widowControl w:val="0"/>
      <w:jc w:val="both"/>
    </w:pPr>
    <w:rPr>
      <w:lang w:val="en-A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E22A2"/>
    <w:pPr>
      <w:ind w:firstLineChars="200" w:firstLine="420"/>
    </w:pPr>
  </w:style>
  <w:style w:type="table" w:styleId="a4">
    <w:name w:val="Table Grid"/>
    <w:basedOn w:val="a1"/>
    <w:uiPriority w:val="39"/>
    <w:rsid w:val="006430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669507">
      <w:bodyDiv w:val="1"/>
      <w:marLeft w:val="0"/>
      <w:marRight w:val="0"/>
      <w:marTop w:val="0"/>
      <w:marBottom w:val="0"/>
      <w:divBdr>
        <w:top w:val="none" w:sz="0" w:space="0" w:color="auto"/>
        <w:left w:val="none" w:sz="0" w:space="0" w:color="auto"/>
        <w:bottom w:val="none" w:sz="0" w:space="0" w:color="auto"/>
        <w:right w:val="none" w:sz="0" w:space="0" w:color="auto"/>
      </w:divBdr>
    </w:div>
    <w:div w:id="284970097">
      <w:bodyDiv w:val="1"/>
      <w:marLeft w:val="0"/>
      <w:marRight w:val="0"/>
      <w:marTop w:val="0"/>
      <w:marBottom w:val="0"/>
      <w:divBdr>
        <w:top w:val="none" w:sz="0" w:space="0" w:color="auto"/>
        <w:left w:val="none" w:sz="0" w:space="0" w:color="auto"/>
        <w:bottom w:val="none" w:sz="0" w:space="0" w:color="auto"/>
        <w:right w:val="none" w:sz="0" w:space="0" w:color="auto"/>
      </w:divBdr>
    </w:div>
    <w:div w:id="367529843">
      <w:bodyDiv w:val="1"/>
      <w:marLeft w:val="0"/>
      <w:marRight w:val="0"/>
      <w:marTop w:val="0"/>
      <w:marBottom w:val="0"/>
      <w:divBdr>
        <w:top w:val="none" w:sz="0" w:space="0" w:color="auto"/>
        <w:left w:val="none" w:sz="0" w:space="0" w:color="auto"/>
        <w:bottom w:val="none" w:sz="0" w:space="0" w:color="auto"/>
        <w:right w:val="none" w:sz="0" w:space="0" w:color="auto"/>
      </w:divBdr>
    </w:div>
    <w:div w:id="422922187">
      <w:bodyDiv w:val="1"/>
      <w:marLeft w:val="0"/>
      <w:marRight w:val="0"/>
      <w:marTop w:val="0"/>
      <w:marBottom w:val="0"/>
      <w:divBdr>
        <w:top w:val="none" w:sz="0" w:space="0" w:color="auto"/>
        <w:left w:val="none" w:sz="0" w:space="0" w:color="auto"/>
        <w:bottom w:val="none" w:sz="0" w:space="0" w:color="auto"/>
        <w:right w:val="none" w:sz="0" w:space="0" w:color="auto"/>
      </w:divBdr>
    </w:div>
    <w:div w:id="711686884">
      <w:bodyDiv w:val="1"/>
      <w:marLeft w:val="0"/>
      <w:marRight w:val="0"/>
      <w:marTop w:val="0"/>
      <w:marBottom w:val="0"/>
      <w:divBdr>
        <w:top w:val="none" w:sz="0" w:space="0" w:color="auto"/>
        <w:left w:val="none" w:sz="0" w:space="0" w:color="auto"/>
        <w:bottom w:val="none" w:sz="0" w:space="0" w:color="auto"/>
        <w:right w:val="none" w:sz="0" w:space="0" w:color="auto"/>
      </w:divBdr>
    </w:div>
    <w:div w:id="713889776">
      <w:bodyDiv w:val="1"/>
      <w:marLeft w:val="0"/>
      <w:marRight w:val="0"/>
      <w:marTop w:val="0"/>
      <w:marBottom w:val="0"/>
      <w:divBdr>
        <w:top w:val="none" w:sz="0" w:space="0" w:color="auto"/>
        <w:left w:val="none" w:sz="0" w:space="0" w:color="auto"/>
        <w:bottom w:val="none" w:sz="0" w:space="0" w:color="auto"/>
        <w:right w:val="none" w:sz="0" w:space="0" w:color="auto"/>
      </w:divBdr>
    </w:div>
    <w:div w:id="783961160">
      <w:bodyDiv w:val="1"/>
      <w:marLeft w:val="0"/>
      <w:marRight w:val="0"/>
      <w:marTop w:val="0"/>
      <w:marBottom w:val="0"/>
      <w:divBdr>
        <w:top w:val="none" w:sz="0" w:space="0" w:color="auto"/>
        <w:left w:val="none" w:sz="0" w:space="0" w:color="auto"/>
        <w:bottom w:val="none" w:sz="0" w:space="0" w:color="auto"/>
        <w:right w:val="none" w:sz="0" w:space="0" w:color="auto"/>
      </w:divBdr>
    </w:div>
    <w:div w:id="1062407801">
      <w:bodyDiv w:val="1"/>
      <w:marLeft w:val="0"/>
      <w:marRight w:val="0"/>
      <w:marTop w:val="0"/>
      <w:marBottom w:val="0"/>
      <w:divBdr>
        <w:top w:val="none" w:sz="0" w:space="0" w:color="auto"/>
        <w:left w:val="none" w:sz="0" w:space="0" w:color="auto"/>
        <w:bottom w:val="none" w:sz="0" w:space="0" w:color="auto"/>
        <w:right w:val="none" w:sz="0" w:space="0" w:color="auto"/>
      </w:divBdr>
    </w:div>
    <w:div w:id="1203446232">
      <w:bodyDiv w:val="1"/>
      <w:marLeft w:val="0"/>
      <w:marRight w:val="0"/>
      <w:marTop w:val="0"/>
      <w:marBottom w:val="0"/>
      <w:divBdr>
        <w:top w:val="none" w:sz="0" w:space="0" w:color="auto"/>
        <w:left w:val="none" w:sz="0" w:space="0" w:color="auto"/>
        <w:bottom w:val="none" w:sz="0" w:space="0" w:color="auto"/>
        <w:right w:val="none" w:sz="0" w:space="0" w:color="auto"/>
      </w:divBdr>
    </w:div>
    <w:div w:id="1401830126">
      <w:bodyDiv w:val="1"/>
      <w:marLeft w:val="0"/>
      <w:marRight w:val="0"/>
      <w:marTop w:val="0"/>
      <w:marBottom w:val="0"/>
      <w:divBdr>
        <w:top w:val="none" w:sz="0" w:space="0" w:color="auto"/>
        <w:left w:val="none" w:sz="0" w:space="0" w:color="auto"/>
        <w:bottom w:val="none" w:sz="0" w:space="0" w:color="auto"/>
        <w:right w:val="none" w:sz="0" w:space="0" w:color="auto"/>
      </w:divBdr>
    </w:div>
    <w:div w:id="1462335877">
      <w:bodyDiv w:val="1"/>
      <w:marLeft w:val="0"/>
      <w:marRight w:val="0"/>
      <w:marTop w:val="0"/>
      <w:marBottom w:val="0"/>
      <w:divBdr>
        <w:top w:val="none" w:sz="0" w:space="0" w:color="auto"/>
        <w:left w:val="none" w:sz="0" w:space="0" w:color="auto"/>
        <w:bottom w:val="none" w:sz="0" w:space="0" w:color="auto"/>
        <w:right w:val="none" w:sz="0" w:space="0" w:color="auto"/>
      </w:divBdr>
    </w:div>
    <w:div w:id="1724017755">
      <w:bodyDiv w:val="1"/>
      <w:marLeft w:val="0"/>
      <w:marRight w:val="0"/>
      <w:marTop w:val="0"/>
      <w:marBottom w:val="0"/>
      <w:divBdr>
        <w:top w:val="none" w:sz="0" w:space="0" w:color="auto"/>
        <w:left w:val="none" w:sz="0" w:space="0" w:color="auto"/>
        <w:bottom w:val="none" w:sz="0" w:space="0" w:color="auto"/>
        <w:right w:val="none" w:sz="0" w:space="0" w:color="auto"/>
      </w:divBdr>
    </w:div>
    <w:div w:id="1753891144">
      <w:bodyDiv w:val="1"/>
      <w:marLeft w:val="0"/>
      <w:marRight w:val="0"/>
      <w:marTop w:val="0"/>
      <w:marBottom w:val="0"/>
      <w:divBdr>
        <w:top w:val="none" w:sz="0" w:space="0" w:color="auto"/>
        <w:left w:val="none" w:sz="0" w:space="0" w:color="auto"/>
        <w:bottom w:val="none" w:sz="0" w:space="0" w:color="auto"/>
        <w:right w:val="none" w:sz="0" w:space="0" w:color="auto"/>
      </w:divBdr>
    </w:div>
    <w:div w:id="1848211134">
      <w:bodyDiv w:val="1"/>
      <w:marLeft w:val="0"/>
      <w:marRight w:val="0"/>
      <w:marTop w:val="0"/>
      <w:marBottom w:val="0"/>
      <w:divBdr>
        <w:top w:val="none" w:sz="0" w:space="0" w:color="auto"/>
        <w:left w:val="none" w:sz="0" w:space="0" w:color="auto"/>
        <w:bottom w:val="none" w:sz="0" w:space="0" w:color="auto"/>
        <w:right w:val="none" w:sz="0" w:space="0" w:color="auto"/>
      </w:divBdr>
    </w:div>
    <w:div w:id="1940134183">
      <w:bodyDiv w:val="1"/>
      <w:marLeft w:val="0"/>
      <w:marRight w:val="0"/>
      <w:marTop w:val="0"/>
      <w:marBottom w:val="0"/>
      <w:divBdr>
        <w:top w:val="none" w:sz="0" w:space="0" w:color="auto"/>
        <w:left w:val="none" w:sz="0" w:space="0" w:color="auto"/>
        <w:bottom w:val="none" w:sz="0" w:space="0" w:color="auto"/>
        <w:right w:val="none" w:sz="0" w:space="0" w:color="auto"/>
      </w:divBdr>
    </w:div>
    <w:div w:id="1980914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4</TotalTime>
  <Pages>4</Pages>
  <Words>638</Words>
  <Characters>3643</Characters>
  <Application>Microsoft Office Word</Application>
  <DocSecurity>0</DocSecurity>
  <Lines>30</Lines>
  <Paragraphs>8</Paragraphs>
  <ScaleCrop>false</ScaleCrop>
  <Company/>
  <LinksUpToDate>false</LinksUpToDate>
  <CharactersWithSpaces>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 jiawei</dc:creator>
  <cp:keywords/>
  <dc:description/>
  <cp:lastModifiedBy>luo jiawei</cp:lastModifiedBy>
  <cp:revision>15</cp:revision>
  <dcterms:created xsi:type="dcterms:W3CDTF">2021-09-01T13:49:00Z</dcterms:created>
  <dcterms:modified xsi:type="dcterms:W3CDTF">2021-09-09T11:57:00Z</dcterms:modified>
</cp:coreProperties>
</file>